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AB0832" w14:textId="6069FBBD" w:rsidR="005B261A" w:rsidRDefault="00160C4A" w:rsidP="005B261A">
      <w:pPr>
        <w:pStyle w:val="ListParagraph"/>
        <w:rPr>
          <w:b/>
          <w:i/>
          <w:sz w:val="32"/>
          <w:szCs w:val="32"/>
          <w:u w:val="single"/>
        </w:rPr>
      </w:pPr>
      <w:r>
        <w:rPr>
          <w:b/>
          <w:i/>
          <w:sz w:val="32"/>
          <w:szCs w:val="32"/>
          <w:u w:val="single"/>
        </w:rPr>
        <w:t>The Prayer of Faith</w:t>
      </w:r>
    </w:p>
    <w:p w14:paraId="78232D16" w14:textId="77777777" w:rsidR="00F07414" w:rsidRPr="005B261A" w:rsidRDefault="00F07414" w:rsidP="005B261A">
      <w:pPr>
        <w:pStyle w:val="ListParagraph"/>
        <w:rPr>
          <w:b/>
          <w:i/>
          <w:sz w:val="32"/>
          <w:szCs w:val="32"/>
          <w:u w:val="single"/>
        </w:rPr>
      </w:pPr>
    </w:p>
    <w:p w14:paraId="3D665FCE" w14:textId="05B53AE9" w:rsidR="00002047" w:rsidRPr="000B1BE0" w:rsidRDefault="00B11F60" w:rsidP="00713C3C">
      <w:pPr>
        <w:pStyle w:val="ListParagraph"/>
        <w:ind w:left="0"/>
        <w:rPr>
          <w:b/>
          <w:sz w:val="24"/>
          <w:szCs w:val="24"/>
        </w:rPr>
      </w:pPr>
      <w:r w:rsidRPr="00857448">
        <w:rPr>
          <w:b/>
          <w:i/>
          <w:sz w:val="24"/>
          <w:szCs w:val="24"/>
        </w:rPr>
        <w:t>Open</w:t>
      </w:r>
      <w:r w:rsidR="0083159F">
        <w:rPr>
          <w:b/>
          <w:i/>
          <w:sz w:val="24"/>
          <w:szCs w:val="24"/>
        </w:rPr>
        <w:t>ing</w:t>
      </w:r>
    </w:p>
    <w:p w14:paraId="1B76499E" w14:textId="77777777" w:rsidR="0018668F" w:rsidRPr="0018668F" w:rsidRDefault="0018668F" w:rsidP="0018668F">
      <w:pPr>
        <w:pStyle w:val="ListParagraph"/>
        <w:spacing w:after="0" w:line="240" w:lineRule="auto"/>
        <w:rPr>
          <w:sz w:val="12"/>
          <w:szCs w:val="12"/>
        </w:rPr>
      </w:pPr>
    </w:p>
    <w:p w14:paraId="12F2D68E" w14:textId="6776C09F" w:rsidR="00F07414" w:rsidRPr="009F61B8" w:rsidRDefault="00160C4A" w:rsidP="009F61B8">
      <w:pPr>
        <w:pStyle w:val="ListParagraph"/>
        <w:numPr>
          <w:ilvl w:val="0"/>
          <w:numId w:val="8"/>
        </w:numPr>
        <w:spacing w:line="360" w:lineRule="auto"/>
        <w:rPr>
          <w:i/>
          <w:sz w:val="24"/>
          <w:szCs w:val="24"/>
        </w:rPr>
      </w:pPr>
      <w:bookmarkStart w:id="0" w:name="_Hlk29115878"/>
      <w:r>
        <w:rPr>
          <w:i/>
          <w:sz w:val="24"/>
          <w:szCs w:val="24"/>
        </w:rPr>
        <w:t>When you were a child did anyone teach you how to pray</w:t>
      </w:r>
      <w:r w:rsidR="00F07414">
        <w:rPr>
          <w:i/>
          <w:sz w:val="24"/>
          <w:szCs w:val="24"/>
        </w:rPr>
        <w:t>?</w:t>
      </w:r>
    </w:p>
    <w:p w14:paraId="573A1CF7" w14:textId="2DF00BC0" w:rsidR="00586ADD" w:rsidRPr="00713C3C" w:rsidRDefault="00F07414" w:rsidP="00713C3C">
      <w:pPr>
        <w:rPr>
          <w:bCs/>
          <w:iCs/>
          <w:sz w:val="24"/>
          <w:szCs w:val="24"/>
        </w:rPr>
      </w:pPr>
      <w:r w:rsidRPr="00857448">
        <w:rPr>
          <w:b/>
          <w:i/>
          <w:sz w:val="24"/>
          <w:szCs w:val="24"/>
        </w:rPr>
        <w:t xml:space="preserve">Understanding </w:t>
      </w:r>
      <w:bookmarkEnd w:id="0"/>
      <w:r w:rsidR="00586ADD" w:rsidRPr="00857448">
        <w:rPr>
          <w:b/>
          <w:i/>
          <w:sz w:val="24"/>
          <w:szCs w:val="24"/>
        </w:rPr>
        <w:t>God’s Word</w:t>
      </w:r>
      <w:r w:rsidR="00713C3C">
        <w:rPr>
          <w:bCs/>
          <w:iCs/>
          <w:sz w:val="24"/>
          <w:szCs w:val="24"/>
        </w:rPr>
        <w:t xml:space="preserve"> (</w:t>
      </w:r>
      <w:r w:rsidR="00713C3C" w:rsidRPr="00713C3C">
        <w:rPr>
          <w:bCs/>
          <w:iCs/>
          <w:sz w:val="24"/>
          <w:szCs w:val="24"/>
        </w:rPr>
        <w:t xml:space="preserve">James </w:t>
      </w:r>
      <w:r>
        <w:rPr>
          <w:bCs/>
          <w:iCs/>
          <w:sz w:val="24"/>
          <w:szCs w:val="24"/>
        </w:rPr>
        <w:t>5</w:t>
      </w:r>
      <w:r w:rsidR="00713C3C" w:rsidRPr="00713C3C">
        <w:rPr>
          <w:bCs/>
          <w:iCs/>
          <w:sz w:val="24"/>
          <w:szCs w:val="24"/>
        </w:rPr>
        <w:t>:</w:t>
      </w:r>
      <w:r w:rsidR="00160C4A">
        <w:rPr>
          <w:bCs/>
          <w:iCs/>
          <w:sz w:val="24"/>
          <w:szCs w:val="24"/>
        </w:rPr>
        <w:t>13</w:t>
      </w:r>
      <w:r w:rsidR="00713C3C" w:rsidRPr="00713C3C">
        <w:rPr>
          <w:bCs/>
          <w:iCs/>
          <w:sz w:val="24"/>
          <w:szCs w:val="24"/>
        </w:rPr>
        <w:t>-1</w:t>
      </w:r>
      <w:r w:rsidR="00160C4A">
        <w:rPr>
          <w:bCs/>
          <w:iCs/>
          <w:sz w:val="24"/>
          <w:szCs w:val="24"/>
        </w:rPr>
        <w:t>9</w:t>
      </w:r>
      <w:r w:rsidR="00713C3C">
        <w:rPr>
          <w:bCs/>
          <w:iCs/>
          <w:sz w:val="24"/>
          <w:szCs w:val="24"/>
        </w:rPr>
        <w:t>)</w:t>
      </w:r>
    </w:p>
    <w:p w14:paraId="3D55CCF7" w14:textId="485A3EE4" w:rsidR="00713C3C" w:rsidRDefault="00160C4A" w:rsidP="00713C3C">
      <w:pPr>
        <w:pStyle w:val="ListParagraph"/>
        <w:numPr>
          <w:ilvl w:val="0"/>
          <w:numId w:val="8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In what situations does James tell us to pray</w:t>
      </w:r>
      <w:r w:rsidR="00713C3C" w:rsidRPr="00713C3C">
        <w:rPr>
          <w:i/>
          <w:sz w:val="24"/>
          <w:szCs w:val="24"/>
        </w:rPr>
        <w:t>?</w:t>
      </w:r>
    </w:p>
    <w:p w14:paraId="17F5BCFB" w14:textId="338B3374" w:rsidR="00713C3C" w:rsidRPr="00713C3C" w:rsidRDefault="00160C4A" w:rsidP="00713C3C">
      <w:pPr>
        <w:pStyle w:val="ListParagraph"/>
        <w:numPr>
          <w:ilvl w:val="0"/>
          <w:numId w:val="8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What type of sickness is James referring to in verse 14</w:t>
      </w:r>
      <w:r w:rsidR="00713C3C" w:rsidRPr="00713C3C">
        <w:rPr>
          <w:i/>
          <w:sz w:val="24"/>
          <w:szCs w:val="24"/>
        </w:rPr>
        <w:t>?</w:t>
      </w:r>
    </w:p>
    <w:p w14:paraId="0AF34FFA" w14:textId="4F22434D" w:rsidR="00F07414" w:rsidRPr="009F61B8" w:rsidRDefault="00160C4A" w:rsidP="00F07414">
      <w:pPr>
        <w:pStyle w:val="ListParagraph"/>
        <w:numPr>
          <w:ilvl w:val="0"/>
          <w:numId w:val="8"/>
        </w:numPr>
        <w:spacing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How does confession and prayer work together</w:t>
      </w:r>
      <w:r w:rsidR="006B7F52">
        <w:rPr>
          <w:i/>
          <w:sz w:val="24"/>
          <w:szCs w:val="24"/>
        </w:rPr>
        <w:t>?</w:t>
      </w:r>
    </w:p>
    <w:p w14:paraId="61C98D1D" w14:textId="66F78EE0" w:rsidR="00F876BB" w:rsidRPr="00713C3C" w:rsidRDefault="00160C4A" w:rsidP="00713C3C">
      <w:pPr>
        <w:pStyle w:val="ListParagraph"/>
        <w:numPr>
          <w:ilvl w:val="0"/>
          <w:numId w:val="8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How is Elijah described in verse 17?</w:t>
      </w:r>
    </w:p>
    <w:p w14:paraId="279726CC" w14:textId="77777777" w:rsidR="009F61B8" w:rsidRPr="009F61B8" w:rsidRDefault="009F61B8" w:rsidP="009F61B8">
      <w:pPr>
        <w:pStyle w:val="ListParagraph"/>
        <w:spacing w:after="0" w:line="360" w:lineRule="auto"/>
        <w:ind w:left="1080"/>
        <w:rPr>
          <w:i/>
          <w:sz w:val="24"/>
          <w:szCs w:val="24"/>
        </w:rPr>
      </w:pPr>
    </w:p>
    <w:p w14:paraId="29FCF5F1" w14:textId="4A866BE0" w:rsidR="00586ADD" w:rsidRPr="008F3B99" w:rsidRDefault="00586ADD" w:rsidP="00713C3C">
      <w:pPr>
        <w:pStyle w:val="ListParagraph"/>
        <w:ind w:left="0"/>
        <w:rPr>
          <w:bCs/>
          <w:iCs/>
          <w:sz w:val="24"/>
          <w:szCs w:val="24"/>
        </w:rPr>
      </w:pPr>
      <w:r w:rsidRPr="00857448">
        <w:rPr>
          <w:b/>
          <w:i/>
          <w:sz w:val="24"/>
          <w:szCs w:val="24"/>
        </w:rPr>
        <w:t>Making Application</w:t>
      </w:r>
    </w:p>
    <w:p w14:paraId="4465C306" w14:textId="77777777" w:rsidR="00744C90" w:rsidRPr="00BB0860" w:rsidRDefault="00744C90" w:rsidP="000B1BE0">
      <w:pPr>
        <w:pStyle w:val="ListParagraph"/>
        <w:rPr>
          <w:b/>
          <w:i/>
          <w:sz w:val="12"/>
          <w:szCs w:val="12"/>
        </w:rPr>
      </w:pPr>
    </w:p>
    <w:p w14:paraId="3FDBB7A5" w14:textId="658FA7C2" w:rsidR="00017411" w:rsidRDefault="006B7F52" w:rsidP="00017411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Do you find it easier to pray when you </w:t>
      </w:r>
      <w:r w:rsidR="008E6C37">
        <w:rPr>
          <w:i/>
          <w:sz w:val="24"/>
          <w:szCs w:val="24"/>
        </w:rPr>
        <w:t>are</w:t>
      </w:r>
      <w:r>
        <w:rPr>
          <w:i/>
          <w:sz w:val="24"/>
          <w:szCs w:val="24"/>
        </w:rPr>
        <w:t xml:space="preserve"> happy or when you </w:t>
      </w:r>
      <w:r w:rsidR="008E6C37">
        <w:rPr>
          <w:i/>
          <w:sz w:val="24"/>
          <w:szCs w:val="24"/>
        </w:rPr>
        <w:t>are</w:t>
      </w:r>
      <w:r>
        <w:rPr>
          <w:i/>
          <w:sz w:val="24"/>
          <w:szCs w:val="24"/>
        </w:rPr>
        <w:t xml:space="preserve"> in need</w:t>
      </w:r>
      <w:r w:rsidR="00017411">
        <w:rPr>
          <w:i/>
          <w:sz w:val="24"/>
          <w:szCs w:val="24"/>
        </w:rPr>
        <w:t>?</w:t>
      </w:r>
    </w:p>
    <w:p w14:paraId="1A45E14A" w14:textId="23EDD4EA" w:rsidR="00713C3C" w:rsidRPr="00713C3C" w:rsidRDefault="006B7F52" w:rsidP="00713C3C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What do you find encouraging about Elijah’s story</w:t>
      </w:r>
      <w:r w:rsidR="00713C3C" w:rsidRPr="00713C3C">
        <w:rPr>
          <w:i/>
          <w:sz w:val="24"/>
          <w:szCs w:val="24"/>
        </w:rPr>
        <w:t>?</w:t>
      </w:r>
    </w:p>
    <w:p w14:paraId="69C513A0" w14:textId="0ADE4668" w:rsidR="006B7F52" w:rsidRDefault="006B7F52" w:rsidP="006B7F52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What type of attitude should we have towards a person who is sick or lost?</w:t>
      </w:r>
    </w:p>
    <w:p w14:paraId="0C3FCBDE" w14:textId="0A66F034" w:rsidR="006B7F52" w:rsidRDefault="006B7F52" w:rsidP="006B7F52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What are some things we can do to correct our motives before we correct someone?</w:t>
      </w:r>
    </w:p>
    <w:p w14:paraId="3FF8E58F" w14:textId="29FCD762" w:rsidR="00586ADD" w:rsidRPr="00D21D5D" w:rsidRDefault="00586ADD" w:rsidP="00713C3C">
      <w:pPr>
        <w:rPr>
          <w:bCs/>
          <w:iCs/>
          <w:sz w:val="24"/>
          <w:szCs w:val="24"/>
        </w:rPr>
      </w:pPr>
      <w:r w:rsidRPr="00857448">
        <w:rPr>
          <w:b/>
          <w:i/>
          <w:sz w:val="24"/>
          <w:szCs w:val="24"/>
        </w:rPr>
        <w:t>Pray</w:t>
      </w:r>
      <w:r w:rsidR="0083159F">
        <w:rPr>
          <w:b/>
          <w:i/>
          <w:sz w:val="24"/>
          <w:szCs w:val="24"/>
        </w:rPr>
        <w:t>ing</w:t>
      </w:r>
      <w:r w:rsidRPr="00857448">
        <w:rPr>
          <w:b/>
          <w:i/>
          <w:sz w:val="24"/>
          <w:szCs w:val="24"/>
        </w:rPr>
        <w:t xml:space="preserve"> &amp;</w:t>
      </w:r>
      <w:r w:rsidRPr="0043694C">
        <w:rPr>
          <w:b/>
          <w:i/>
          <w:sz w:val="24"/>
          <w:szCs w:val="24"/>
        </w:rPr>
        <w:t xml:space="preserve"> </w:t>
      </w:r>
      <w:r w:rsidRPr="00857448">
        <w:rPr>
          <w:b/>
          <w:i/>
          <w:sz w:val="24"/>
          <w:szCs w:val="24"/>
        </w:rPr>
        <w:t>Next Step</w:t>
      </w:r>
      <w:r w:rsidR="00D21D5D">
        <w:rPr>
          <w:bCs/>
          <w:iCs/>
          <w:sz w:val="24"/>
          <w:szCs w:val="24"/>
        </w:rPr>
        <w:t xml:space="preserve"> </w:t>
      </w:r>
      <w:r w:rsidR="00FC1F13">
        <w:rPr>
          <w:bCs/>
          <w:iCs/>
          <w:sz w:val="24"/>
          <w:szCs w:val="24"/>
        </w:rPr>
        <w:t xml:space="preserve">(each member </w:t>
      </w:r>
      <w:proofErr w:type="gramStart"/>
      <w:r w:rsidR="00FC1F13">
        <w:rPr>
          <w:bCs/>
          <w:iCs/>
          <w:sz w:val="24"/>
          <w:szCs w:val="24"/>
        </w:rPr>
        <w:t>cho</w:t>
      </w:r>
      <w:r w:rsidR="00880DFA">
        <w:rPr>
          <w:bCs/>
          <w:iCs/>
          <w:sz w:val="24"/>
          <w:szCs w:val="24"/>
        </w:rPr>
        <w:t>o</w:t>
      </w:r>
      <w:r w:rsidR="00FC1F13">
        <w:rPr>
          <w:bCs/>
          <w:iCs/>
          <w:sz w:val="24"/>
          <w:szCs w:val="24"/>
        </w:rPr>
        <w:t>se</w:t>
      </w:r>
      <w:proofErr w:type="gramEnd"/>
      <w:r w:rsidR="00FC1F13">
        <w:rPr>
          <w:bCs/>
          <w:iCs/>
          <w:sz w:val="24"/>
          <w:szCs w:val="24"/>
        </w:rPr>
        <w:t xml:space="preserve"> </w:t>
      </w:r>
      <w:r w:rsidR="00FC1F13" w:rsidRPr="00880DFA">
        <w:rPr>
          <w:bCs/>
          <w:iCs/>
          <w:sz w:val="24"/>
          <w:szCs w:val="24"/>
          <w:u w:val="single"/>
        </w:rPr>
        <w:t>one</w:t>
      </w:r>
      <w:r w:rsidR="00FC1F13">
        <w:rPr>
          <w:bCs/>
          <w:iCs/>
          <w:sz w:val="24"/>
          <w:szCs w:val="24"/>
        </w:rPr>
        <w:t xml:space="preserve">) </w:t>
      </w:r>
    </w:p>
    <w:p w14:paraId="46A5AF0F" w14:textId="28D4CE41" w:rsidR="00713C3C" w:rsidRDefault="006B7F52" w:rsidP="000F5504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If you feel you have sinned find a trusted person to confess the sin to.</w:t>
      </w:r>
    </w:p>
    <w:p w14:paraId="31B5F44C" w14:textId="20C1D41D" w:rsidR="00C56883" w:rsidRDefault="006B7F52" w:rsidP="002041D4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This week refrain from asking God for personal comfort and instead ask him to reveal His glory.</w:t>
      </w:r>
      <w:bookmarkStart w:id="1" w:name="_GoBack"/>
      <w:bookmarkEnd w:id="1"/>
    </w:p>
    <w:p w14:paraId="4930CD6A" w14:textId="77777777" w:rsidR="00C56883" w:rsidRPr="00C56883" w:rsidRDefault="00C56883" w:rsidP="00C56883">
      <w:pPr>
        <w:spacing w:after="0" w:line="360" w:lineRule="auto"/>
        <w:rPr>
          <w:i/>
          <w:sz w:val="24"/>
          <w:szCs w:val="24"/>
        </w:rPr>
      </w:pPr>
    </w:p>
    <w:p w14:paraId="53BD128A" w14:textId="77777777" w:rsidR="002041D4" w:rsidRPr="009B2B94" w:rsidRDefault="002041D4" w:rsidP="002041D4">
      <w:pPr>
        <w:pStyle w:val="ListParagraph"/>
        <w:spacing w:after="0" w:line="360" w:lineRule="auto"/>
        <w:ind w:left="1080"/>
        <w:rPr>
          <w:i/>
          <w:sz w:val="24"/>
          <w:szCs w:val="24"/>
        </w:rPr>
      </w:pPr>
    </w:p>
    <w:sectPr w:rsidR="002041D4" w:rsidRPr="009B2B94" w:rsidSect="008315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85D4C"/>
    <w:multiLevelType w:val="hybridMultilevel"/>
    <w:tmpl w:val="CFDA82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166A48"/>
    <w:multiLevelType w:val="hybridMultilevel"/>
    <w:tmpl w:val="4ED25C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3386589"/>
    <w:multiLevelType w:val="hybridMultilevel"/>
    <w:tmpl w:val="B75E2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BE69BF"/>
    <w:multiLevelType w:val="hybridMultilevel"/>
    <w:tmpl w:val="319818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F17D90"/>
    <w:multiLevelType w:val="hybridMultilevel"/>
    <w:tmpl w:val="704811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F16603"/>
    <w:multiLevelType w:val="multilevel"/>
    <w:tmpl w:val="A9B4E0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7EA30AD"/>
    <w:multiLevelType w:val="hybridMultilevel"/>
    <w:tmpl w:val="3516DF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EFA1742"/>
    <w:multiLevelType w:val="hybridMultilevel"/>
    <w:tmpl w:val="96FCCD3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A90074D"/>
    <w:multiLevelType w:val="hybridMultilevel"/>
    <w:tmpl w:val="821607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A056890"/>
    <w:multiLevelType w:val="hybridMultilevel"/>
    <w:tmpl w:val="60D415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8"/>
  </w:num>
  <w:num w:numId="4">
    <w:abstractNumId w:val="5"/>
    <w:lvlOverride w:ilvl="0">
      <w:startOverride w:val="1"/>
    </w:lvlOverride>
  </w:num>
  <w:num w:numId="5">
    <w:abstractNumId w:val="5"/>
    <w:lvlOverride w:ilvl="0"/>
    <w:lvlOverride w:ilvl="1">
      <w:startOverride w:val="1"/>
    </w:lvlOverride>
  </w:num>
  <w:num w:numId="6">
    <w:abstractNumId w:val="5"/>
    <w:lvlOverride w:ilvl="0"/>
    <w:lvlOverride w:ilvl="1">
      <w:startOverride w:val="1"/>
    </w:lvlOverride>
  </w:num>
  <w:num w:numId="7">
    <w:abstractNumId w:val="6"/>
  </w:num>
  <w:num w:numId="8">
    <w:abstractNumId w:val="4"/>
  </w:num>
  <w:num w:numId="9">
    <w:abstractNumId w:val="1"/>
  </w:num>
  <w:num w:numId="10">
    <w:abstractNumId w:val="9"/>
  </w:num>
  <w:num w:numId="11">
    <w:abstractNumId w:val="0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sLQwMzQwNjAxsDRV0lEKTi0uzszPAykwrAUAcRkP9SwAAAA="/>
  </w:docVars>
  <w:rsids>
    <w:rsidRoot w:val="00DF0DF0"/>
    <w:rsid w:val="00001EBA"/>
    <w:rsid w:val="00002047"/>
    <w:rsid w:val="0000477F"/>
    <w:rsid w:val="00004DAB"/>
    <w:rsid w:val="000054E5"/>
    <w:rsid w:val="000066BA"/>
    <w:rsid w:val="00006B0F"/>
    <w:rsid w:val="00006E4A"/>
    <w:rsid w:val="00007531"/>
    <w:rsid w:val="0001192B"/>
    <w:rsid w:val="00015D23"/>
    <w:rsid w:val="00017411"/>
    <w:rsid w:val="0002046E"/>
    <w:rsid w:val="000209E8"/>
    <w:rsid w:val="00020E77"/>
    <w:rsid w:val="0002133F"/>
    <w:rsid w:val="0002228E"/>
    <w:rsid w:val="00023958"/>
    <w:rsid w:val="00024B5F"/>
    <w:rsid w:val="000250DE"/>
    <w:rsid w:val="00026DBF"/>
    <w:rsid w:val="000300CD"/>
    <w:rsid w:val="00030943"/>
    <w:rsid w:val="000309E7"/>
    <w:rsid w:val="00030A0E"/>
    <w:rsid w:val="00034F65"/>
    <w:rsid w:val="000353CE"/>
    <w:rsid w:val="0003650B"/>
    <w:rsid w:val="00036AAD"/>
    <w:rsid w:val="0003799B"/>
    <w:rsid w:val="00037FB0"/>
    <w:rsid w:val="000401F9"/>
    <w:rsid w:val="000418D8"/>
    <w:rsid w:val="00042CD1"/>
    <w:rsid w:val="00042E89"/>
    <w:rsid w:val="00043033"/>
    <w:rsid w:val="00043B51"/>
    <w:rsid w:val="0004462D"/>
    <w:rsid w:val="00044E5B"/>
    <w:rsid w:val="0004560C"/>
    <w:rsid w:val="00045984"/>
    <w:rsid w:val="00046723"/>
    <w:rsid w:val="00046B42"/>
    <w:rsid w:val="00046EB8"/>
    <w:rsid w:val="00047CAA"/>
    <w:rsid w:val="00050AFD"/>
    <w:rsid w:val="00054055"/>
    <w:rsid w:val="000542DE"/>
    <w:rsid w:val="00054807"/>
    <w:rsid w:val="00054D3F"/>
    <w:rsid w:val="0005638A"/>
    <w:rsid w:val="000564E2"/>
    <w:rsid w:val="00057641"/>
    <w:rsid w:val="00057863"/>
    <w:rsid w:val="00060517"/>
    <w:rsid w:val="0006084E"/>
    <w:rsid w:val="00062128"/>
    <w:rsid w:val="00062764"/>
    <w:rsid w:val="00062C0E"/>
    <w:rsid w:val="00063136"/>
    <w:rsid w:val="00065A1E"/>
    <w:rsid w:val="00065B36"/>
    <w:rsid w:val="00065D40"/>
    <w:rsid w:val="0006619C"/>
    <w:rsid w:val="00067ABB"/>
    <w:rsid w:val="00067D94"/>
    <w:rsid w:val="00067FF6"/>
    <w:rsid w:val="00070799"/>
    <w:rsid w:val="00070836"/>
    <w:rsid w:val="0007210A"/>
    <w:rsid w:val="0007310D"/>
    <w:rsid w:val="000752D4"/>
    <w:rsid w:val="00076498"/>
    <w:rsid w:val="00076930"/>
    <w:rsid w:val="00076A99"/>
    <w:rsid w:val="00076E9A"/>
    <w:rsid w:val="0007790C"/>
    <w:rsid w:val="00077AAD"/>
    <w:rsid w:val="00081242"/>
    <w:rsid w:val="0008226D"/>
    <w:rsid w:val="00083BC3"/>
    <w:rsid w:val="00086F1C"/>
    <w:rsid w:val="00087554"/>
    <w:rsid w:val="000878A9"/>
    <w:rsid w:val="00087DCB"/>
    <w:rsid w:val="000901F6"/>
    <w:rsid w:val="00091BE6"/>
    <w:rsid w:val="00091E19"/>
    <w:rsid w:val="0009225D"/>
    <w:rsid w:val="000935BC"/>
    <w:rsid w:val="00093908"/>
    <w:rsid w:val="00093F5E"/>
    <w:rsid w:val="000964B3"/>
    <w:rsid w:val="00096AAE"/>
    <w:rsid w:val="000A005C"/>
    <w:rsid w:val="000A215B"/>
    <w:rsid w:val="000A3151"/>
    <w:rsid w:val="000A37A4"/>
    <w:rsid w:val="000A37DE"/>
    <w:rsid w:val="000A37F3"/>
    <w:rsid w:val="000A3EB0"/>
    <w:rsid w:val="000A43AA"/>
    <w:rsid w:val="000A5541"/>
    <w:rsid w:val="000A6947"/>
    <w:rsid w:val="000B0F9C"/>
    <w:rsid w:val="000B1BE0"/>
    <w:rsid w:val="000B4352"/>
    <w:rsid w:val="000B4DDF"/>
    <w:rsid w:val="000B4DE2"/>
    <w:rsid w:val="000B5B4D"/>
    <w:rsid w:val="000B6797"/>
    <w:rsid w:val="000B67C9"/>
    <w:rsid w:val="000B7087"/>
    <w:rsid w:val="000B7730"/>
    <w:rsid w:val="000C0251"/>
    <w:rsid w:val="000C0D03"/>
    <w:rsid w:val="000C0DC8"/>
    <w:rsid w:val="000C1A51"/>
    <w:rsid w:val="000C2397"/>
    <w:rsid w:val="000C2AA2"/>
    <w:rsid w:val="000C3144"/>
    <w:rsid w:val="000C3A8D"/>
    <w:rsid w:val="000C4D48"/>
    <w:rsid w:val="000C53B5"/>
    <w:rsid w:val="000C6044"/>
    <w:rsid w:val="000C6981"/>
    <w:rsid w:val="000C6FFF"/>
    <w:rsid w:val="000C7D47"/>
    <w:rsid w:val="000D011A"/>
    <w:rsid w:val="000D03CC"/>
    <w:rsid w:val="000D101E"/>
    <w:rsid w:val="000D2132"/>
    <w:rsid w:val="000D2760"/>
    <w:rsid w:val="000D3239"/>
    <w:rsid w:val="000D377B"/>
    <w:rsid w:val="000D4013"/>
    <w:rsid w:val="000D5CC9"/>
    <w:rsid w:val="000D7057"/>
    <w:rsid w:val="000E0019"/>
    <w:rsid w:val="000E016D"/>
    <w:rsid w:val="000E113A"/>
    <w:rsid w:val="000E2CD4"/>
    <w:rsid w:val="000E2EA6"/>
    <w:rsid w:val="000E3BD4"/>
    <w:rsid w:val="000E4596"/>
    <w:rsid w:val="000E4E5F"/>
    <w:rsid w:val="000E5E08"/>
    <w:rsid w:val="000E7E49"/>
    <w:rsid w:val="000F0251"/>
    <w:rsid w:val="000F17DF"/>
    <w:rsid w:val="000F41AA"/>
    <w:rsid w:val="000F495C"/>
    <w:rsid w:val="000F5FC2"/>
    <w:rsid w:val="000F6448"/>
    <w:rsid w:val="000F6AC4"/>
    <w:rsid w:val="000F75E7"/>
    <w:rsid w:val="00100800"/>
    <w:rsid w:val="00100909"/>
    <w:rsid w:val="001028B5"/>
    <w:rsid w:val="00103CF9"/>
    <w:rsid w:val="001048A8"/>
    <w:rsid w:val="00106E41"/>
    <w:rsid w:val="0011025B"/>
    <w:rsid w:val="00110327"/>
    <w:rsid w:val="00110853"/>
    <w:rsid w:val="00112706"/>
    <w:rsid w:val="00112E5F"/>
    <w:rsid w:val="00113020"/>
    <w:rsid w:val="00114084"/>
    <w:rsid w:val="001141FD"/>
    <w:rsid w:val="00115887"/>
    <w:rsid w:val="001201DD"/>
    <w:rsid w:val="00121466"/>
    <w:rsid w:val="00121F72"/>
    <w:rsid w:val="00121FBA"/>
    <w:rsid w:val="001220A4"/>
    <w:rsid w:val="0012230F"/>
    <w:rsid w:val="001224A4"/>
    <w:rsid w:val="001225D7"/>
    <w:rsid w:val="00122FE3"/>
    <w:rsid w:val="0012372B"/>
    <w:rsid w:val="00123BFD"/>
    <w:rsid w:val="0012478F"/>
    <w:rsid w:val="00124E06"/>
    <w:rsid w:val="00126C60"/>
    <w:rsid w:val="00131A56"/>
    <w:rsid w:val="00132A3C"/>
    <w:rsid w:val="00133048"/>
    <w:rsid w:val="00133519"/>
    <w:rsid w:val="001339D7"/>
    <w:rsid w:val="001342C6"/>
    <w:rsid w:val="0013457E"/>
    <w:rsid w:val="00134FAC"/>
    <w:rsid w:val="00135321"/>
    <w:rsid w:val="001353F2"/>
    <w:rsid w:val="00135E83"/>
    <w:rsid w:val="00135FA4"/>
    <w:rsid w:val="0013629E"/>
    <w:rsid w:val="00136B0E"/>
    <w:rsid w:val="00136DD5"/>
    <w:rsid w:val="00137508"/>
    <w:rsid w:val="0013750E"/>
    <w:rsid w:val="00137690"/>
    <w:rsid w:val="0014004D"/>
    <w:rsid w:val="0014011F"/>
    <w:rsid w:val="0014121E"/>
    <w:rsid w:val="0014135B"/>
    <w:rsid w:val="00143F91"/>
    <w:rsid w:val="0014488D"/>
    <w:rsid w:val="00144A91"/>
    <w:rsid w:val="0014551A"/>
    <w:rsid w:val="00146AB2"/>
    <w:rsid w:val="00146D3A"/>
    <w:rsid w:val="00147DCD"/>
    <w:rsid w:val="00150426"/>
    <w:rsid w:val="0015052F"/>
    <w:rsid w:val="001513E2"/>
    <w:rsid w:val="00151436"/>
    <w:rsid w:val="00151539"/>
    <w:rsid w:val="0015161A"/>
    <w:rsid w:val="00151FC3"/>
    <w:rsid w:val="001526D9"/>
    <w:rsid w:val="00152E8E"/>
    <w:rsid w:val="00152F87"/>
    <w:rsid w:val="00152FBD"/>
    <w:rsid w:val="00154250"/>
    <w:rsid w:val="00154D98"/>
    <w:rsid w:val="00154F71"/>
    <w:rsid w:val="001554F2"/>
    <w:rsid w:val="00155721"/>
    <w:rsid w:val="0015764E"/>
    <w:rsid w:val="00157AFF"/>
    <w:rsid w:val="0016063A"/>
    <w:rsid w:val="001607A4"/>
    <w:rsid w:val="001609EE"/>
    <w:rsid w:val="00160C4A"/>
    <w:rsid w:val="00161D3B"/>
    <w:rsid w:val="00162582"/>
    <w:rsid w:val="00162C40"/>
    <w:rsid w:val="001633AB"/>
    <w:rsid w:val="00163F35"/>
    <w:rsid w:val="00166542"/>
    <w:rsid w:val="00166D2E"/>
    <w:rsid w:val="001670E8"/>
    <w:rsid w:val="001701CA"/>
    <w:rsid w:val="00170E68"/>
    <w:rsid w:val="00171C67"/>
    <w:rsid w:val="00172426"/>
    <w:rsid w:val="0017257A"/>
    <w:rsid w:val="001727AC"/>
    <w:rsid w:val="001743F8"/>
    <w:rsid w:val="00174461"/>
    <w:rsid w:val="00174FE5"/>
    <w:rsid w:val="001757E5"/>
    <w:rsid w:val="00176191"/>
    <w:rsid w:val="00181441"/>
    <w:rsid w:val="00181809"/>
    <w:rsid w:val="00181979"/>
    <w:rsid w:val="00182060"/>
    <w:rsid w:val="001837F5"/>
    <w:rsid w:val="00183E32"/>
    <w:rsid w:val="00183FC0"/>
    <w:rsid w:val="001841BB"/>
    <w:rsid w:val="00184649"/>
    <w:rsid w:val="00185DF7"/>
    <w:rsid w:val="00186532"/>
    <w:rsid w:val="0018668F"/>
    <w:rsid w:val="001876A4"/>
    <w:rsid w:val="00190617"/>
    <w:rsid w:val="001910A4"/>
    <w:rsid w:val="0019174F"/>
    <w:rsid w:val="00191784"/>
    <w:rsid w:val="00193118"/>
    <w:rsid w:val="001937F0"/>
    <w:rsid w:val="00194DC8"/>
    <w:rsid w:val="00195736"/>
    <w:rsid w:val="00195C43"/>
    <w:rsid w:val="001962C3"/>
    <w:rsid w:val="00196CE7"/>
    <w:rsid w:val="001A0556"/>
    <w:rsid w:val="001A0D03"/>
    <w:rsid w:val="001A22EE"/>
    <w:rsid w:val="001A28E9"/>
    <w:rsid w:val="001A4F7B"/>
    <w:rsid w:val="001A5961"/>
    <w:rsid w:val="001A5C0C"/>
    <w:rsid w:val="001A69DF"/>
    <w:rsid w:val="001B008E"/>
    <w:rsid w:val="001B05CF"/>
    <w:rsid w:val="001B074E"/>
    <w:rsid w:val="001B0995"/>
    <w:rsid w:val="001B0A48"/>
    <w:rsid w:val="001B10C7"/>
    <w:rsid w:val="001B2258"/>
    <w:rsid w:val="001B2C7A"/>
    <w:rsid w:val="001B4DE6"/>
    <w:rsid w:val="001B5029"/>
    <w:rsid w:val="001B56BC"/>
    <w:rsid w:val="001B59B0"/>
    <w:rsid w:val="001B6120"/>
    <w:rsid w:val="001B63B3"/>
    <w:rsid w:val="001C0F4A"/>
    <w:rsid w:val="001C158D"/>
    <w:rsid w:val="001C1770"/>
    <w:rsid w:val="001C1A1C"/>
    <w:rsid w:val="001C2372"/>
    <w:rsid w:val="001C24DC"/>
    <w:rsid w:val="001C2DA8"/>
    <w:rsid w:val="001C3E1B"/>
    <w:rsid w:val="001C4C37"/>
    <w:rsid w:val="001C67ED"/>
    <w:rsid w:val="001D08A4"/>
    <w:rsid w:val="001D1E0A"/>
    <w:rsid w:val="001D4B03"/>
    <w:rsid w:val="001D53D4"/>
    <w:rsid w:val="001D6422"/>
    <w:rsid w:val="001D67F0"/>
    <w:rsid w:val="001D6D55"/>
    <w:rsid w:val="001D700C"/>
    <w:rsid w:val="001D7AD0"/>
    <w:rsid w:val="001D7FC0"/>
    <w:rsid w:val="001E0E1C"/>
    <w:rsid w:val="001E19E2"/>
    <w:rsid w:val="001E1EDA"/>
    <w:rsid w:val="001E21FC"/>
    <w:rsid w:val="001E2A61"/>
    <w:rsid w:val="001E2AD9"/>
    <w:rsid w:val="001E2D55"/>
    <w:rsid w:val="001E2E9F"/>
    <w:rsid w:val="001E2FCD"/>
    <w:rsid w:val="001E3BB5"/>
    <w:rsid w:val="001E4461"/>
    <w:rsid w:val="001E4E68"/>
    <w:rsid w:val="001E5415"/>
    <w:rsid w:val="001E6511"/>
    <w:rsid w:val="001E7838"/>
    <w:rsid w:val="001F053D"/>
    <w:rsid w:val="001F0B52"/>
    <w:rsid w:val="001F20BF"/>
    <w:rsid w:val="001F20FB"/>
    <w:rsid w:val="001F28CC"/>
    <w:rsid w:val="001F2D26"/>
    <w:rsid w:val="001F2DC1"/>
    <w:rsid w:val="001F4711"/>
    <w:rsid w:val="001F4749"/>
    <w:rsid w:val="001F638F"/>
    <w:rsid w:val="001F6A78"/>
    <w:rsid w:val="001F74BA"/>
    <w:rsid w:val="001F75DA"/>
    <w:rsid w:val="001F7659"/>
    <w:rsid w:val="001F7866"/>
    <w:rsid w:val="00202568"/>
    <w:rsid w:val="00202EE7"/>
    <w:rsid w:val="00203516"/>
    <w:rsid w:val="00203ABB"/>
    <w:rsid w:val="00203E87"/>
    <w:rsid w:val="002041D4"/>
    <w:rsid w:val="00204AE7"/>
    <w:rsid w:val="00205732"/>
    <w:rsid w:val="002063C7"/>
    <w:rsid w:val="00206E69"/>
    <w:rsid w:val="00207B9D"/>
    <w:rsid w:val="002112BE"/>
    <w:rsid w:val="0021295D"/>
    <w:rsid w:val="00213394"/>
    <w:rsid w:val="00213BEE"/>
    <w:rsid w:val="002141D9"/>
    <w:rsid w:val="00214A67"/>
    <w:rsid w:val="00214B56"/>
    <w:rsid w:val="0021533E"/>
    <w:rsid w:val="00215A8E"/>
    <w:rsid w:val="0021603A"/>
    <w:rsid w:val="00217515"/>
    <w:rsid w:val="00217B74"/>
    <w:rsid w:val="00220689"/>
    <w:rsid w:val="00220820"/>
    <w:rsid w:val="0022088E"/>
    <w:rsid w:val="00220D0B"/>
    <w:rsid w:val="00220D8A"/>
    <w:rsid w:val="00220FF8"/>
    <w:rsid w:val="00221761"/>
    <w:rsid w:val="00221D18"/>
    <w:rsid w:val="00222F82"/>
    <w:rsid w:val="00223F49"/>
    <w:rsid w:val="00226591"/>
    <w:rsid w:val="00230102"/>
    <w:rsid w:val="002303BC"/>
    <w:rsid w:val="00230CB3"/>
    <w:rsid w:val="00231483"/>
    <w:rsid w:val="002330AE"/>
    <w:rsid w:val="0023316F"/>
    <w:rsid w:val="00233361"/>
    <w:rsid w:val="002338EF"/>
    <w:rsid w:val="00234941"/>
    <w:rsid w:val="00234B5E"/>
    <w:rsid w:val="002351EE"/>
    <w:rsid w:val="002364F7"/>
    <w:rsid w:val="0023678B"/>
    <w:rsid w:val="0023681F"/>
    <w:rsid w:val="00236D56"/>
    <w:rsid w:val="00237A75"/>
    <w:rsid w:val="00237EBA"/>
    <w:rsid w:val="00240FC9"/>
    <w:rsid w:val="00243AB7"/>
    <w:rsid w:val="00244527"/>
    <w:rsid w:val="002446D1"/>
    <w:rsid w:val="00245D79"/>
    <w:rsid w:val="002465AD"/>
    <w:rsid w:val="002470D5"/>
    <w:rsid w:val="0024736A"/>
    <w:rsid w:val="0024755A"/>
    <w:rsid w:val="002507C0"/>
    <w:rsid w:val="00251759"/>
    <w:rsid w:val="0025192B"/>
    <w:rsid w:val="00251B87"/>
    <w:rsid w:val="00252376"/>
    <w:rsid w:val="002527C8"/>
    <w:rsid w:val="002527DC"/>
    <w:rsid w:val="002534D1"/>
    <w:rsid w:val="002540BA"/>
    <w:rsid w:val="002548B4"/>
    <w:rsid w:val="00254A31"/>
    <w:rsid w:val="00254C63"/>
    <w:rsid w:val="00255D24"/>
    <w:rsid w:val="002563E3"/>
    <w:rsid w:val="002564DC"/>
    <w:rsid w:val="002566AD"/>
    <w:rsid w:val="00256844"/>
    <w:rsid w:val="00256E33"/>
    <w:rsid w:val="00257BE9"/>
    <w:rsid w:val="0026132B"/>
    <w:rsid w:val="00261537"/>
    <w:rsid w:val="0026153A"/>
    <w:rsid w:val="00261A1B"/>
    <w:rsid w:val="00262367"/>
    <w:rsid w:val="0026262C"/>
    <w:rsid w:val="00262880"/>
    <w:rsid w:val="002632E9"/>
    <w:rsid w:val="002633AD"/>
    <w:rsid w:val="002645B6"/>
    <w:rsid w:val="00264C6E"/>
    <w:rsid w:val="00264D42"/>
    <w:rsid w:val="002660E8"/>
    <w:rsid w:val="00266CF9"/>
    <w:rsid w:val="00266F7C"/>
    <w:rsid w:val="00266F8D"/>
    <w:rsid w:val="0026734C"/>
    <w:rsid w:val="00267992"/>
    <w:rsid w:val="002704A9"/>
    <w:rsid w:val="00270EBF"/>
    <w:rsid w:val="0027167B"/>
    <w:rsid w:val="00271A8D"/>
    <w:rsid w:val="00271CF5"/>
    <w:rsid w:val="00271D10"/>
    <w:rsid w:val="00274461"/>
    <w:rsid w:val="002749B1"/>
    <w:rsid w:val="00274ED7"/>
    <w:rsid w:val="00274EE7"/>
    <w:rsid w:val="00274FEE"/>
    <w:rsid w:val="00275C00"/>
    <w:rsid w:val="0027738D"/>
    <w:rsid w:val="00277971"/>
    <w:rsid w:val="002800DA"/>
    <w:rsid w:val="002805A3"/>
    <w:rsid w:val="002824C5"/>
    <w:rsid w:val="002825DE"/>
    <w:rsid w:val="00282EF9"/>
    <w:rsid w:val="002836C2"/>
    <w:rsid w:val="00284DC1"/>
    <w:rsid w:val="00284E48"/>
    <w:rsid w:val="002873BD"/>
    <w:rsid w:val="00287681"/>
    <w:rsid w:val="002879F7"/>
    <w:rsid w:val="00287E83"/>
    <w:rsid w:val="00290975"/>
    <w:rsid w:val="00290A33"/>
    <w:rsid w:val="00290F66"/>
    <w:rsid w:val="0029121A"/>
    <w:rsid w:val="00291B88"/>
    <w:rsid w:val="00291D0E"/>
    <w:rsid w:val="0029200A"/>
    <w:rsid w:val="00292055"/>
    <w:rsid w:val="00293DBA"/>
    <w:rsid w:val="00294397"/>
    <w:rsid w:val="00294755"/>
    <w:rsid w:val="00294E29"/>
    <w:rsid w:val="00295B8C"/>
    <w:rsid w:val="002978F0"/>
    <w:rsid w:val="00297F20"/>
    <w:rsid w:val="00297F77"/>
    <w:rsid w:val="002A1D65"/>
    <w:rsid w:val="002A38FB"/>
    <w:rsid w:val="002A3927"/>
    <w:rsid w:val="002A3A7B"/>
    <w:rsid w:val="002A44D4"/>
    <w:rsid w:val="002A4B69"/>
    <w:rsid w:val="002A5286"/>
    <w:rsid w:val="002A5EBC"/>
    <w:rsid w:val="002A7106"/>
    <w:rsid w:val="002A7E12"/>
    <w:rsid w:val="002B1466"/>
    <w:rsid w:val="002B2157"/>
    <w:rsid w:val="002B256D"/>
    <w:rsid w:val="002B3166"/>
    <w:rsid w:val="002B3A2F"/>
    <w:rsid w:val="002B5044"/>
    <w:rsid w:val="002B531E"/>
    <w:rsid w:val="002B562E"/>
    <w:rsid w:val="002B572D"/>
    <w:rsid w:val="002B60AD"/>
    <w:rsid w:val="002B733B"/>
    <w:rsid w:val="002B7C6D"/>
    <w:rsid w:val="002C0E66"/>
    <w:rsid w:val="002C1041"/>
    <w:rsid w:val="002C1C18"/>
    <w:rsid w:val="002C3A28"/>
    <w:rsid w:val="002C415B"/>
    <w:rsid w:val="002C5A7E"/>
    <w:rsid w:val="002C7204"/>
    <w:rsid w:val="002D153C"/>
    <w:rsid w:val="002D32CD"/>
    <w:rsid w:val="002D3672"/>
    <w:rsid w:val="002D4BD5"/>
    <w:rsid w:val="002D4E15"/>
    <w:rsid w:val="002D69CC"/>
    <w:rsid w:val="002D6EC2"/>
    <w:rsid w:val="002D76EE"/>
    <w:rsid w:val="002D7FEE"/>
    <w:rsid w:val="002E25A5"/>
    <w:rsid w:val="002E28FC"/>
    <w:rsid w:val="002E2FE0"/>
    <w:rsid w:val="002E32BE"/>
    <w:rsid w:val="002E32D1"/>
    <w:rsid w:val="002E36B0"/>
    <w:rsid w:val="002E4432"/>
    <w:rsid w:val="002E451E"/>
    <w:rsid w:val="002E452D"/>
    <w:rsid w:val="002E4BC4"/>
    <w:rsid w:val="002E567A"/>
    <w:rsid w:val="002E57F3"/>
    <w:rsid w:val="002E6687"/>
    <w:rsid w:val="002E67A8"/>
    <w:rsid w:val="002E7B04"/>
    <w:rsid w:val="002F0A2D"/>
    <w:rsid w:val="002F1C6D"/>
    <w:rsid w:val="002F2199"/>
    <w:rsid w:val="002F3259"/>
    <w:rsid w:val="002F3C20"/>
    <w:rsid w:val="002F4697"/>
    <w:rsid w:val="002F4A4E"/>
    <w:rsid w:val="002F5CC0"/>
    <w:rsid w:val="002F60FA"/>
    <w:rsid w:val="002F6D81"/>
    <w:rsid w:val="002F6E36"/>
    <w:rsid w:val="002F7258"/>
    <w:rsid w:val="002F7BC7"/>
    <w:rsid w:val="0030085A"/>
    <w:rsid w:val="00300870"/>
    <w:rsid w:val="00300FC7"/>
    <w:rsid w:val="00301943"/>
    <w:rsid w:val="00301F71"/>
    <w:rsid w:val="003028A3"/>
    <w:rsid w:val="003028E4"/>
    <w:rsid w:val="00302E04"/>
    <w:rsid w:val="00304482"/>
    <w:rsid w:val="003046D8"/>
    <w:rsid w:val="0030680B"/>
    <w:rsid w:val="00307502"/>
    <w:rsid w:val="00307F47"/>
    <w:rsid w:val="003103D6"/>
    <w:rsid w:val="00310C01"/>
    <w:rsid w:val="003137A0"/>
    <w:rsid w:val="00314B50"/>
    <w:rsid w:val="0031503E"/>
    <w:rsid w:val="00315CEC"/>
    <w:rsid w:val="00316448"/>
    <w:rsid w:val="00316F6D"/>
    <w:rsid w:val="00316FE9"/>
    <w:rsid w:val="00320093"/>
    <w:rsid w:val="00320E98"/>
    <w:rsid w:val="00321867"/>
    <w:rsid w:val="00322192"/>
    <w:rsid w:val="00324955"/>
    <w:rsid w:val="00326742"/>
    <w:rsid w:val="0032697C"/>
    <w:rsid w:val="003270C9"/>
    <w:rsid w:val="003271CF"/>
    <w:rsid w:val="00327C65"/>
    <w:rsid w:val="00327D78"/>
    <w:rsid w:val="00330015"/>
    <w:rsid w:val="003300F1"/>
    <w:rsid w:val="003313F0"/>
    <w:rsid w:val="00331CC6"/>
    <w:rsid w:val="00331DED"/>
    <w:rsid w:val="003345E6"/>
    <w:rsid w:val="0033490E"/>
    <w:rsid w:val="00334BFA"/>
    <w:rsid w:val="00335269"/>
    <w:rsid w:val="0033563F"/>
    <w:rsid w:val="00335BB3"/>
    <w:rsid w:val="003405E9"/>
    <w:rsid w:val="00340CDF"/>
    <w:rsid w:val="00340DE6"/>
    <w:rsid w:val="00341C16"/>
    <w:rsid w:val="00342626"/>
    <w:rsid w:val="00342C34"/>
    <w:rsid w:val="00343668"/>
    <w:rsid w:val="003438C3"/>
    <w:rsid w:val="00345F10"/>
    <w:rsid w:val="0034611A"/>
    <w:rsid w:val="00346251"/>
    <w:rsid w:val="003475F7"/>
    <w:rsid w:val="003477FC"/>
    <w:rsid w:val="00347D50"/>
    <w:rsid w:val="00350E56"/>
    <w:rsid w:val="00352641"/>
    <w:rsid w:val="00353F8E"/>
    <w:rsid w:val="003552CF"/>
    <w:rsid w:val="00355C0C"/>
    <w:rsid w:val="00360AEE"/>
    <w:rsid w:val="00361D07"/>
    <w:rsid w:val="00362127"/>
    <w:rsid w:val="00362293"/>
    <w:rsid w:val="0036312C"/>
    <w:rsid w:val="003637F4"/>
    <w:rsid w:val="0036380D"/>
    <w:rsid w:val="003642AC"/>
    <w:rsid w:val="003646E5"/>
    <w:rsid w:val="00364DD4"/>
    <w:rsid w:val="00365AED"/>
    <w:rsid w:val="003678AE"/>
    <w:rsid w:val="00370B63"/>
    <w:rsid w:val="00370E4C"/>
    <w:rsid w:val="003711FB"/>
    <w:rsid w:val="00371CAF"/>
    <w:rsid w:val="00372740"/>
    <w:rsid w:val="00374772"/>
    <w:rsid w:val="003751A9"/>
    <w:rsid w:val="003751F7"/>
    <w:rsid w:val="0037590F"/>
    <w:rsid w:val="00376BC8"/>
    <w:rsid w:val="00377DD3"/>
    <w:rsid w:val="00380E63"/>
    <w:rsid w:val="00382543"/>
    <w:rsid w:val="00382FE7"/>
    <w:rsid w:val="0038372D"/>
    <w:rsid w:val="00383DFC"/>
    <w:rsid w:val="00384C11"/>
    <w:rsid w:val="003867B9"/>
    <w:rsid w:val="00387869"/>
    <w:rsid w:val="00387A8E"/>
    <w:rsid w:val="00387DCD"/>
    <w:rsid w:val="00390018"/>
    <w:rsid w:val="003916BD"/>
    <w:rsid w:val="003924AE"/>
    <w:rsid w:val="00392986"/>
    <w:rsid w:val="00393A9C"/>
    <w:rsid w:val="0039421C"/>
    <w:rsid w:val="003950A9"/>
    <w:rsid w:val="003953B0"/>
    <w:rsid w:val="0039545F"/>
    <w:rsid w:val="00395665"/>
    <w:rsid w:val="00395B6A"/>
    <w:rsid w:val="00395BF9"/>
    <w:rsid w:val="00397AED"/>
    <w:rsid w:val="003A1201"/>
    <w:rsid w:val="003A142F"/>
    <w:rsid w:val="003A1D64"/>
    <w:rsid w:val="003A230F"/>
    <w:rsid w:val="003A3763"/>
    <w:rsid w:val="003A41FE"/>
    <w:rsid w:val="003A68C6"/>
    <w:rsid w:val="003A79CE"/>
    <w:rsid w:val="003B011A"/>
    <w:rsid w:val="003B0319"/>
    <w:rsid w:val="003B049A"/>
    <w:rsid w:val="003B09A0"/>
    <w:rsid w:val="003B0C0E"/>
    <w:rsid w:val="003B1552"/>
    <w:rsid w:val="003B23E6"/>
    <w:rsid w:val="003B3A6E"/>
    <w:rsid w:val="003B3DD5"/>
    <w:rsid w:val="003B3ECD"/>
    <w:rsid w:val="003B4216"/>
    <w:rsid w:val="003B517A"/>
    <w:rsid w:val="003B6205"/>
    <w:rsid w:val="003B62E1"/>
    <w:rsid w:val="003B6E76"/>
    <w:rsid w:val="003B6FAC"/>
    <w:rsid w:val="003B70C6"/>
    <w:rsid w:val="003B7EE3"/>
    <w:rsid w:val="003C02F8"/>
    <w:rsid w:val="003C08A6"/>
    <w:rsid w:val="003C0E06"/>
    <w:rsid w:val="003C1AB0"/>
    <w:rsid w:val="003C1AE2"/>
    <w:rsid w:val="003C2EEC"/>
    <w:rsid w:val="003C3D99"/>
    <w:rsid w:val="003C42F5"/>
    <w:rsid w:val="003C4364"/>
    <w:rsid w:val="003C4CFA"/>
    <w:rsid w:val="003C5E0B"/>
    <w:rsid w:val="003C6C8F"/>
    <w:rsid w:val="003D1166"/>
    <w:rsid w:val="003D13D7"/>
    <w:rsid w:val="003D1687"/>
    <w:rsid w:val="003D1708"/>
    <w:rsid w:val="003D1D25"/>
    <w:rsid w:val="003D2188"/>
    <w:rsid w:val="003D2AD3"/>
    <w:rsid w:val="003D3481"/>
    <w:rsid w:val="003D4F24"/>
    <w:rsid w:val="003D53F1"/>
    <w:rsid w:val="003D582F"/>
    <w:rsid w:val="003D6398"/>
    <w:rsid w:val="003D6514"/>
    <w:rsid w:val="003D78C2"/>
    <w:rsid w:val="003E0A36"/>
    <w:rsid w:val="003E2121"/>
    <w:rsid w:val="003E22C5"/>
    <w:rsid w:val="003E234A"/>
    <w:rsid w:val="003E2EC8"/>
    <w:rsid w:val="003E3393"/>
    <w:rsid w:val="003E43B2"/>
    <w:rsid w:val="003E458E"/>
    <w:rsid w:val="003E4A31"/>
    <w:rsid w:val="003E4BB5"/>
    <w:rsid w:val="003E4D71"/>
    <w:rsid w:val="003E4D95"/>
    <w:rsid w:val="003E50CE"/>
    <w:rsid w:val="003E534C"/>
    <w:rsid w:val="003E5B04"/>
    <w:rsid w:val="003E5FEF"/>
    <w:rsid w:val="003E6263"/>
    <w:rsid w:val="003E6634"/>
    <w:rsid w:val="003E7706"/>
    <w:rsid w:val="003F03E9"/>
    <w:rsid w:val="003F066B"/>
    <w:rsid w:val="003F0FF2"/>
    <w:rsid w:val="003F1F98"/>
    <w:rsid w:val="003F544E"/>
    <w:rsid w:val="003F5F05"/>
    <w:rsid w:val="003F600A"/>
    <w:rsid w:val="003F6876"/>
    <w:rsid w:val="003F6D2A"/>
    <w:rsid w:val="004002D0"/>
    <w:rsid w:val="0040080A"/>
    <w:rsid w:val="00400A4E"/>
    <w:rsid w:val="00401502"/>
    <w:rsid w:val="004016A1"/>
    <w:rsid w:val="00401702"/>
    <w:rsid w:val="00401A20"/>
    <w:rsid w:val="004027AE"/>
    <w:rsid w:val="00402D6A"/>
    <w:rsid w:val="0040400D"/>
    <w:rsid w:val="00405DC3"/>
    <w:rsid w:val="0040673E"/>
    <w:rsid w:val="00406B87"/>
    <w:rsid w:val="00407545"/>
    <w:rsid w:val="0040780F"/>
    <w:rsid w:val="0041203D"/>
    <w:rsid w:val="00412E1D"/>
    <w:rsid w:val="00414047"/>
    <w:rsid w:val="00414C96"/>
    <w:rsid w:val="004151A5"/>
    <w:rsid w:val="004163DD"/>
    <w:rsid w:val="00416AE0"/>
    <w:rsid w:val="004171C3"/>
    <w:rsid w:val="00417405"/>
    <w:rsid w:val="004179B2"/>
    <w:rsid w:val="00417DF2"/>
    <w:rsid w:val="004203FE"/>
    <w:rsid w:val="00420FFA"/>
    <w:rsid w:val="0042153B"/>
    <w:rsid w:val="00421ACD"/>
    <w:rsid w:val="00421B25"/>
    <w:rsid w:val="004225CB"/>
    <w:rsid w:val="0042265B"/>
    <w:rsid w:val="00422FA3"/>
    <w:rsid w:val="00424154"/>
    <w:rsid w:val="004259BB"/>
    <w:rsid w:val="00425A3A"/>
    <w:rsid w:val="00426D30"/>
    <w:rsid w:val="00427644"/>
    <w:rsid w:val="004305C7"/>
    <w:rsid w:val="004313E4"/>
    <w:rsid w:val="00433925"/>
    <w:rsid w:val="00434A27"/>
    <w:rsid w:val="00434B66"/>
    <w:rsid w:val="00434E90"/>
    <w:rsid w:val="00435E52"/>
    <w:rsid w:val="00436571"/>
    <w:rsid w:val="004368F7"/>
    <w:rsid w:val="0043694C"/>
    <w:rsid w:val="00436A16"/>
    <w:rsid w:val="00436BB0"/>
    <w:rsid w:val="004377A4"/>
    <w:rsid w:val="0044126C"/>
    <w:rsid w:val="004412CF"/>
    <w:rsid w:val="0044187E"/>
    <w:rsid w:val="00441B43"/>
    <w:rsid w:val="00442727"/>
    <w:rsid w:val="004448F4"/>
    <w:rsid w:val="00445394"/>
    <w:rsid w:val="0044652E"/>
    <w:rsid w:val="0044680F"/>
    <w:rsid w:val="0044769E"/>
    <w:rsid w:val="00447714"/>
    <w:rsid w:val="00447E69"/>
    <w:rsid w:val="00450117"/>
    <w:rsid w:val="00450AD6"/>
    <w:rsid w:val="00450DAC"/>
    <w:rsid w:val="00450ECD"/>
    <w:rsid w:val="00451058"/>
    <w:rsid w:val="00452FAF"/>
    <w:rsid w:val="004537CC"/>
    <w:rsid w:val="004538F9"/>
    <w:rsid w:val="0045460C"/>
    <w:rsid w:val="00454751"/>
    <w:rsid w:val="00455E07"/>
    <w:rsid w:val="00457B28"/>
    <w:rsid w:val="00461142"/>
    <w:rsid w:val="00461359"/>
    <w:rsid w:val="00461465"/>
    <w:rsid w:val="00463B63"/>
    <w:rsid w:val="00465435"/>
    <w:rsid w:val="00465B93"/>
    <w:rsid w:val="00466246"/>
    <w:rsid w:val="0046790E"/>
    <w:rsid w:val="00467E6F"/>
    <w:rsid w:val="0047065E"/>
    <w:rsid w:val="004718BE"/>
    <w:rsid w:val="00471EBE"/>
    <w:rsid w:val="00472937"/>
    <w:rsid w:val="004730E9"/>
    <w:rsid w:val="004738C7"/>
    <w:rsid w:val="00473A71"/>
    <w:rsid w:val="00474AD8"/>
    <w:rsid w:val="00474BBD"/>
    <w:rsid w:val="00474E12"/>
    <w:rsid w:val="00475A5C"/>
    <w:rsid w:val="00476B5E"/>
    <w:rsid w:val="004834C0"/>
    <w:rsid w:val="00483CDE"/>
    <w:rsid w:val="00483EB1"/>
    <w:rsid w:val="0048420E"/>
    <w:rsid w:val="0048442E"/>
    <w:rsid w:val="00484A6B"/>
    <w:rsid w:val="004850D6"/>
    <w:rsid w:val="004852F7"/>
    <w:rsid w:val="00486539"/>
    <w:rsid w:val="0048749D"/>
    <w:rsid w:val="00487EEF"/>
    <w:rsid w:val="00490973"/>
    <w:rsid w:val="00491FE9"/>
    <w:rsid w:val="00492C84"/>
    <w:rsid w:val="00493FBF"/>
    <w:rsid w:val="0049430D"/>
    <w:rsid w:val="00494BBE"/>
    <w:rsid w:val="00495936"/>
    <w:rsid w:val="00495C93"/>
    <w:rsid w:val="004962C1"/>
    <w:rsid w:val="00496318"/>
    <w:rsid w:val="00497EA8"/>
    <w:rsid w:val="004A1653"/>
    <w:rsid w:val="004A2AE6"/>
    <w:rsid w:val="004A2EFF"/>
    <w:rsid w:val="004A309B"/>
    <w:rsid w:val="004A3EA8"/>
    <w:rsid w:val="004A41D2"/>
    <w:rsid w:val="004A5EE7"/>
    <w:rsid w:val="004A72ED"/>
    <w:rsid w:val="004A7F2D"/>
    <w:rsid w:val="004B0B64"/>
    <w:rsid w:val="004B136E"/>
    <w:rsid w:val="004B1D9B"/>
    <w:rsid w:val="004B2087"/>
    <w:rsid w:val="004B2B81"/>
    <w:rsid w:val="004B35E3"/>
    <w:rsid w:val="004B3D5C"/>
    <w:rsid w:val="004B448C"/>
    <w:rsid w:val="004B4767"/>
    <w:rsid w:val="004B4B5A"/>
    <w:rsid w:val="004B6A7B"/>
    <w:rsid w:val="004B7A71"/>
    <w:rsid w:val="004C1508"/>
    <w:rsid w:val="004C1A62"/>
    <w:rsid w:val="004C22B8"/>
    <w:rsid w:val="004C2902"/>
    <w:rsid w:val="004C2FEC"/>
    <w:rsid w:val="004C2FFE"/>
    <w:rsid w:val="004C3783"/>
    <w:rsid w:val="004C3B28"/>
    <w:rsid w:val="004C443F"/>
    <w:rsid w:val="004C520D"/>
    <w:rsid w:val="004C5467"/>
    <w:rsid w:val="004C5E8B"/>
    <w:rsid w:val="004C5EBB"/>
    <w:rsid w:val="004C63D1"/>
    <w:rsid w:val="004C6735"/>
    <w:rsid w:val="004C67D5"/>
    <w:rsid w:val="004C7735"/>
    <w:rsid w:val="004C7BC3"/>
    <w:rsid w:val="004D0323"/>
    <w:rsid w:val="004D0B76"/>
    <w:rsid w:val="004D0D5D"/>
    <w:rsid w:val="004D0DA3"/>
    <w:rsid w:val="004D0FE4"/>
    <w:rsid w:val="004D1068"/>
    <w:rsid w:val="004D1408"/>
    <w:rsid w:val="004D2DE1"/>
    <w:rsid w:val="004D38BE"/>
    <w:rsid w:val="004D4925"/>
    <w:rsid w:val="004D50AC"/>
    <w:rsid w:val="004D56FC"/>
    <w:rsid w:val="004D593C"/>
    <w:rsid w:val="004D5EB1"/>
    <w:rsid w:val="004D669D"/>
    <w:rsid w:val="004D6D10"/>
    <w:rsid w:val="004D6EF0"/>
    <w:rsid w:val="004D7881"/>
    <w:rsid w:val="004D7B0D"/>
    <w:rsid w:val="004E0AA6"/>
    <w:rsid w:val="004E0BB9"/>
    <w:rsid w:val="004E18F4"/>
    <w:rsid w:val="004E269B"/>
    <w:rsid w:val="004E59D4"/>
    <w:rsid w:val="004E6209"/>
    <w:rsid w:val="004E652A"/>
    <w:rsid w:val="004E6D02"/>
    <w:rsid w:val="004E6D91"/>
    <w:rsid w:val="004E723E"/>
    <w:rsid w:val="004E7D46"/>
    <w:rsid w:val="004F0531"/>
    <w:rsid w:val="004F05B6"/>
    <w:rsid w:val="004F078C"/>
    <w:rsid w:val="004F0839"/>
    <w:rsid w:val="004F0D2E"/>
    <w:rsid w:val="004F2A84"/>
    <w:rsid w:val="004F379A"/>
    <w:rsid w:val="004F3EA9"/>
    <w:rsid w:val="004F424E"/>
    <w:rsid w:val="004F433C"/>
    <w:rsid w:val="004F4EA5"/>
    <w:rsid w:val="004F4F36"/>
    <w:rsid w:val="004F562B"/>
    <w:rsid w:val="004F5731"/>
    <w:rsid w:val="004F580D"/>
    <w:rsid w:val="004F5AF0"/>
    <w:rsid w:val="004F6A4A"/>
    <w:rsid w:val="004F6D95"/>
    <w:rsid w:val="004F705E"/>
    <w:rsid w:val="004F77A3"/>
    <w:rsid w:val="004F7B9E"/>
    <w:rsid w:val="004F7F94"/>
    <w:rsid w:val="005003C6"/>
    <w:rsid w:val="0050063D"/>
    <w:rsid w:val="005006DB"/>
    <w:rsid w:val="005007B6"/>
    <w:rsid w:val="00501F9C"/>
    <w:rsid w:val="005022B7"/>
    <w:rsid w:val="005027EC"/>
    <w:rsid w:val="00502BDE"/>
    <w:rsid w:val="00502D68"/>
    <w:rsid w:val="00502F50"/>
    <w:rsid w:val="005038BC"/>
    <w:rsid w:val="00503A26"/>
    <w:rsid w:val="00503EF2"/>
    <w:rsid w:val="0050495C"/>
    <w:rsid w:val="005058B6"/>
    <w:rsid w:val="005062A9"/>
    <w:rsid w:val="0050712E"/>
    <w:rsid w:val="00510590"/>
    <w:rsid w:val="0051172F"/>
    <w:rsid w:val="005133FA"/>
    <w:rsid w:val="0051441A"/>
    <w:rsid w:val="00515F34"/>
    <w:rsid w:val="00516F58"/>
    <w:rsid w:val="00516F69"/>
    <w:rsid w:val="00520BEC"/>
    <w:rsid w:val="00521149"/>
    <w:rsid w:val="005222E5"/>
    <w:rsid w:val="005244D2"/>
    <w:rsid w:val="00524919"/>
    <w:rsid w:val="00526F61"/>
    <w:rsid w:val="0052771E"/>
    <w:rsid w:val="00530694"/>
    <w:rsid w:val="00530B58"/>
    <w:rsid w:val="00530C0B"/>
    <w:rsid w:val="00532402"/>
    <w:rsid w:val="0053275F"/>
    <w:rsid w:val="00532CFD"/>
    <w:rsid w:val="00533BCA"/>
    <w:rsid w:val="00533C39"/>
    <w:rsid w:val="00534658"/>
    <w:rsid w:val="0053519B"/>
    <w:rsid w:val="005352A8"/>
    <w:rsid w:val="005357E0"/>
    <w:rsid w:val="00536CCC"/>
    <w:rsid w:val="005375B2"/>
    <w:rsid w:val="00540570"/>
    <w:rsid w:val="0054096A"/>
    <w:rsid w:val="00540CD5"/>
    <w:rsid w:val="00541486"/>
    <w:rsid w:val="005429B7"/>
    <w:rsid w:val="005438A2"/>
    <w:rsid w:val="0054395D"/>
    <w:rsid w:val="00543C82"/>
    <w:rsid w:val="0054595F"/>
    <w:rsid w:val="005464D0"/>
    <w:rsid w:val="005468A3"/>
    <w:rsid w:val="00546C3E"/>
    <w:rsid w:val="00550C4B"/>
    <w:rsid w:val="005524E5"/>
    <w:rsid w:val="00552E42"/>
    <w:rsid w:val="00552F9A"/>
    <w:rsid w:val="0055429A"/>
    <w:rsid w:val="005549BE"/>
    <w:rsid w:val="00556444"/>
    <w:rsid w:val="005568DA"/>
    <w:rsid w:val="005572AD"/>
    <w:rsid w:val="00560B11"/>
    <w:rsid w:val="00560B6D"/>
    <w:rsid w:val="00560D59"/>
    <w:rsid w:val="00560ED5"/>
    <w:rsid w:val="00562C44"/>
    <w:rsid w:val="005632B6"/>
    <w:rsid w:val="00564463"/>
    <w:rsid w:val="00565059"/>
    <w:rsid w:val="00565B14"/>
    <w:rsid w:val="00566DE3"/>
    <w:rsid w:val="0056791A"/>
    <w:rsid w:val="0056797C"/>
    <w:rsid w:val="00567F86"/>
    <w:rsid w:val="00572206"/>
    <w:rsid w:val="005722DD"/>
    <w:rsid w:val="00572609"/>
    <w:rsid w:val="005726C7"/>
    <w:rsid w:val="0057481A"/>
    <w:rsid w:val="0057518C"/>
    <w:rsid w:val="00575229"/>
    <w:rsid w:val="0057534B"/>
    <w:rsid w:val="00576CB0"/>
    <w:rsid w:val="00577840"/>
    <w:rsid w:val="00577886"/>
    <w:rsid w:val="00577F4B"/>
    <w:rsid w:val="00580CE6"/>
    <w:rsid w:val="005812B5"/>
    <w:rsid w:val="005812FD"/>
    <w:rsid w:val="005816DC"/>
    <w:rsid w:val="00581D7B"/>
    <w:rsid w:val="00581FDC"/>
    <w:rsid w:val="00582449"/>
    <w:rsid w:val="00583023"/>
    <w:rsid w:val="005834D8"/>
    <w:rsid w:val="00585446"/>
    <w:rsid w:val="005861EE"/>
    <w:rsid w:val="0058660A"/>
    <w:rsid w:val="00586769"/>
    <w:rsid w:val="00586ADD"/>
    <w:rsid w:val="0058727B"/>
    <w:rsid w:val="00587FC8"/>
    <w:rsid w:val="005911DE"/>
    <w:rsid w:val="00591DCD"/>
    <w:rsid w:val="00592D5C"/>
    <w:rsid w:val="00592EE0"/>
    <w:rsid w:val="005948BD"/>
    <w:rsid w:val="00596155"/>
    <w:rsid w:val="00596C08"/>
    <w:rsid w:val="00596CE8"/>
    <w:rsid w:val="005A0138"/>
    <w:rsid w:val="005A154A"/>
    <w:rsid w:val="005A244E"/>
    <w:rsid w:val="005A3431"/>
    <w:rsid w:val="005A3A33"/>
    <w:rsid w:val="005A503D"/>
    <w:rsid w:val="005A5158"/>
    <w:rsid w:val="005A56CE"/>
    <w:rsid w:val="005A5F02"/>
    <w:rsid w:val="005A6454"/>
    <w:rsid w:val="005A69E6"/>
    <w:rsid w:val="005A6BD5"/>
    <w:rsid w:val="005A7712"/>
    <w:rsid w:val="005B032B"/>
    <w:rsid w:val="005B0A28"/>
    <w:rsid w:val="005B11C4"/>
    <w:rsid w:val="005B261A"/>
    <w:rsid w:val="005B3781"/>
    <w:rsid w:val="005B3C34"/>
    <w:rsid w:val="005B4FE4"/>
    <w:rsid w:val="005B51AC"/>
    <w:rsid w:val="005B6798"/>
    <w:rsid w:val="005C0B29"/>
    <w:rsid w:val="005C1841"/>
    <w:rsid w:val="005C3488"/>
    <w:rsid w:val="005C354D"/>
    <w:rsid w:val="005C35F4"/>
    <w:rsid w:val="005C3A8B"/>
    <w:rsid w:val="005C3CBE"/>
    <w:rsid w:val="005C4E9A"/>
    <w:rsid w:val="005C5BF3"/>
    <w:rsid w:val="005C5D86"/>
    <w:rsid w:val="005C5E3C"/>
    <w:rsid w:val="005C622C"/>
    <w:rsid w:val="005C6886"/>
    <w:rsid w:val="005C6D4E"/>
    <w:rsid w:val="005C7007"/>
    <w:rsid w:val="005C771B"/>
    <w:rsid w:val="005C7A37"/>
    <w:rsid w:val="005D242A"/>
    <w:rsid w:val="005D2520"/>
    <w:rsid w:val="005D3274"/>
    <w:rsid w:val="005D4D9D"/>
    <w:rsid w:val="005D50A4"/>
    <w:rsid w:val="005D5CC0"/>
    <w:rsid w:val="005D5FBD"/>
    <w:rsid w:val="005D704A"/>
    <w:rsid w:val="005D7150"/>
    <w:rsid w:val="005D7654"/>
    <w:rsid w:val="005E0157"/>
    <w:rsid w:val="005E02BF"/>
    <w:rsid w:val="005E03AD"/>
    <w:rsid w:val="005E0436"/>
    <w:rsid w:val="005E0EBE"/>
    <w:rsid w:val="005E1EA1"/>
    <w:rsid w:val="005E2695"/>
    <w:rsid w:val="005E29BB"/>
    <w:rsid w:val="005E37B0"/>
    <w:rsid w:val="005E42E0"/>
    <w:rsid w:val="005E4841"/>
    <w:rsid w:val="005E6A71"/>
    <w:rsid w:val="005E7098"/>
    <w:rsid w:val="005E7EC6"/>
    <w:rsid w:val="005F1004"/>
    <w:rsid w:val="005F1873"/>
    <w:rsid w:val="005F198B"/>
    <w:rsid w:val="005F5DB1"/>
    <w:rsid w:val="005F5F80"/>
    <w:rsid w:val="005F7510"/>
    <w:rsid w:val="006016E9"/>
    <w:rsid w:val="00602A35"/>
    <w:rsid w:val="00603857"/>
    <w:rsid w:val="006038F7"/>
    <w:rsid w:val="006043E4"/>
    <w:rsid w:val="0060452E"/>
    <w:rsid w:val="00605363"/>
    <w:rsid w:val="00606D9D"/>
    <w:rsid w:val="0061046F"/>
    <w:rsid w:val="006104D2"/>
    <w:rsid w:val="00610958"/>
    <w:rsid w:val="006109F1"/>
    <w:rsid w:val="0061105C"/>
    <w:rsid w:val="0061155E"/>
    <w:rsid w:val="00611DBD"/>
    <w:rsid w:val="0061326A"/>
    <w:rsid w:val="00613375"/>
    <w:rsid w:val="00613F1A"/>
    <w:rsid w:val="0061649E"/>
    <w:rsid w:val="006171B1"/>
    <w:rsid w:val="00617283"/>
    <w:rsid w:val="00617E1C"/>
    <w:rsid w:val="006208AF"/>
    <w:rsid w:val="00620D91"/>
    <w:rsid w:val="0062119D"/>
    <w:rsid w:val="00621282"/>
    <w:rsid w:val="00622708"/>
    <w:rsid w:val="0062355A"/>
    <w:rsid w:val="00623FF9"/>
    <w:rsid w:val="00624084"/>
    <w:rsid w:val="006247A1"/>
    <w:rsid w:val="00624EF9"/>
    <w:rsid w:val="00625FA8"/>
    <w:rsid w:val="00626419"/>
    <w:rsid w:val="00627166"/>
    <w:rsid w:val="0062748D"/>
    <w:rsid w:val="006275C8"/>
    <w:rsid w:val="00627C95"/>
    <w:rsid w:val="00630157"/>
    <w:rsid w:val="0063036A"/>
    <w:rsid w:val="00630992"/>
    <w:rsid w:val="00630AD7"/>
    <w:rsid w:val="00630FFA"/>
    <w:rsid w:val="00631F74"/>
    <w:rsid w:val="0063222F"/>
    <w:rsid w:val="006329A0"/>
    <w:rsid w:val="00632D0B"/>
    <w:rsid w:val="0063305F"/>
    <w:rsid w:val="00634562"/>
    <w:rsid w:val="00635200"/>
    <w:rsid w:val="006359B5"/>
    <w:rsid w:val="006377D0"/>
    <w:rsid w:val="00640A7B"/>
    <w:rsid w:val="0064193E"/>
    <w:rsid w:val="006437A6"/>
    <w:rsid w:val="00643B50"/>
    <w:rsid w:val="00644062"/>
    <w:rsid w:val="006452D4"/>
    <w:rsid w:val="006453A5"/>
    <w:rsid w:val="006455C1"/>
    <w:rsid w:val="00645E15"/>
    <w:rsid w:val="0064653F"/>
    <w:rsid w:val="00646886"/>
    <w:rsid w:val="0064691E"/>
    <w:rsid w:val="006471F0"/>
    <w:rsid w:val="00647CD7"/>
    <w:rsid w:val="00650967"/>
    <w:rsid w:val="00650A89"/>
    <w:rsid w:val="00650ECD"/>
    <w:rsid w:val="00651AEC"/>
    <w:rsid w:val="00651C80"/>
    <w:rsid w:val="0065265E"/>
    <w:rsid w:val="00652A13"/>
    <w:rsid w:val="00654366"/>
    <w:rsid w:val="00654D05"/>
    <w:rsid w:val="00656F6D"/>
    <w:rsid w:val="0065706E"/>
    <w:rsid w:val="0065763A"/>
    <w:rsid w:val="00660303"/>
    <w:rsid w:val="0066073F"/>
    <w:rsid w:val="00660BED"/>
    <w:rsid w:val="006614A2"/>
    <w:rsid w:val="006616C6"/>
    <w:rsid w:val="006623C7"/>
    <w:rsid w:val="006629E9"/>
    <w:rsid w:val="006631AC"/>
    <w:rsid w:val="006631F5"/>
    <w:rsid w:val="00664141"/>
    <w:rsid w:val="00664480"/>
    <w:rsid w:val="00664493"/>
    <w:rsid w:val="00664B5D"/>
    <w:rsid w:val="00664F46"/>
    <w:rsid w:val="00670610"/>
    <w:rsid w:val="006731A1"/>
    <w:rsid w:val="00673E9B"/>
    <w:rsid w:val="00674220"/>
    <w:rsid w:val="00674A96"/>
    <w:rsid w:val="00674B76"/>
    <w:rsid w:val="00675AA5"/>
    <w:rsid w:val="006764A6"/>
    <w:rsid w:val="00676E20"/>
    <w:rsid w:val="00677E84"/>
    <w:rsid w:val="00680384"/>
    <w:rsid w:val="006808F0"/>
    <w:rsid w:val="00680962"/>
    <w:rsid w:val="00681D7C"/>
    <w:rsid w:val="0068244D"/>
    <w:rsid w:val="006826B2"/>
    <w:rsid w:val="006834B6"/>
    <w:rsid w:val="0068369A"/>
    <w:rsid w:val="00683D52"/>
    <w:rsid w:val="0068430A"/>
    <w:rsid w:val="00685496"/>
    <w:rsid w:val="00685808"/>
    <w:rsid w:val="006858C5"/>
    <w:rsid w:val="006864B9"/>
    <w:rsid w:val="00687466"/>
    <w:rsid w:val="00687BDC"/>
    <w:rsid w:val="006907CE"/>
    <w:rsid w:val="00690CF4"/>
    <w:rsid w:val="00691706"/>
    <w:rsid w:val="00692A03"/>
    <w:rsid w:val="00693801"/>
    <w:rsid w:val="006942A0"/>
    <w:rsid w:val="00694480"/>
    <w:rsid w:val="006945B6"/>
    <w:rsid w:val="00697A24"/>
    <w:rsid w:val="00697F48"/>
    <w:rsid w:val="006A0852"/>
    <w:rsid w:val="006A13E1"/>
    <w:rsid w:val="006A2065"/>
    <w:rsid w:val="006A246D"/>
    <w:rsid w:val="006A37F0"/>
    <w:rsid w:val="006A39A5"/>
    <w:rsid w:val="006A52FF"/>
    <w:rsid w:val="006A5363"/>
    <w:rsid w:val="006A5FED"/>
    <w:rsid w:val="006B0510"/>
    <w:rsid w:val="006B15F2"/>
    <w:rsid w:val="006B1EE0"/>
    <w:rsid w:val="006B301D"/>
    <w:rsid w:val="006B3A49"/>
    <w:rsid w:val="006B3E79"/>
    <w:rsid w:val="006B4159"/>
    <w:rsid w:val="006B4E9E"/>
    <w:rsid w:val="006B5431"/>
    <w:rsid w:val="006B56A8"/>
    <w:rsid w:val="006B5998"/>
    <w:rsid w:val="006B6321"/>
    <w:rsid w:val="006B7F52"/>
    <w:rsid w:val="006C0E3C"/>
    <w:rsid w:val="006C27DC"/>
    <w:rsid w:val="006C4642"/>
    <w:rsid w:val="006C4720"/>
    <w:rsid w:val="006C4975"/>
    <w:rsid w:val="006C5729"/>
    <w:rsid w:val="006C5E14"/>
    <w:rsid w:val="006C68E7"/>
    <w:rsid w:val="006C6BC1"/>
    <w:rsid w:val="006C6DCB"/>
    <w:rsid w:val="006C76F5"/>
    <w:rsid w:val="006C7D31"/>
    <w:rsid w:val="006D0450"/>
    <w:rsid w:val="006D064E"/>
    <w:rsid w:val="006D1BD9"/>
    <w:rsid w:val="006D1DA0"/>
    <w:rsid w:val="006D22FD"/>
    <w:rsid w:val="006D2528"/>
    <w:rsid w:val="006D2964"/>
    <w:rsid w:val="006D2C59"/>
    <w:rsid w:val="006D2CBF"/>
    <w:rsid w:val="006D317B"/>
    <w:rsid w:val="006D39A7"/>
    <w:rsid w:val="006D3A0B"/>
    <w:rsid w:val="006D3A34"/>
    <w:rsid w:val="006D4A9B"/>
    <w:rsid w:val="006D4F09"/>
    <w:rsid w:val="006D551E"/>
    <w:rsid w:val="006D5D6F"/>
    <w:rsid w:val="006D5D90"/>
    <w:rsid w:val="006D60B5"/>
    <w:rsid w:val="006D7290"/>
    <w:rsid w:val="006D7AAE"/>
    <w:rsid w:val="006E0299"/>
    <w:rsid w:val="006E0577"/>
    <w:rsid w:val="006E0D1A"/>
    <w:rsid w:val="006E0FC0"/>
    <w:rsid w:val="006E1C37"/>
    <w:rsid w:val="006E21AE"/>
    <w:rsid w:val="006E223E"/>
    <w:rsid w:val="006E32F7"/>
    <w:rsid w:val="006E37E1"/>
    <w:rsid w:val="006E39B0"/>
    <w:rsid w:val="006E4A99"/>
    <w:rsid w:val="006E4CD3"/>
    <w:rsid w:val="006E4CF9"/>
    <w:rsid w:val="006E56FF"/>
    <w:rsid w:val="006E642B"/>
    <w:rsid w:val="006E6B51"/>
    <w:rsid w:val="006F0A5C"/>
    <w:rsid w:val="006F0DEB"/>
    <w:rsid w:val="006F0E5E"/>
    <w:rsid w:val="006F1451"/>
    <w:rsid w:val="006F2102"/>
    <w:rsid w:val="006F361A"/>
    <w:rsid w:val="006F3C28"/>
    <w:rsid w:val="006F6F47"/>
    <w:rsid w:val="006F7B18"/>
    <w:rsid w:val="006F7E59"/>
    <w:rsid w:val="007002BE"/>
    <w:rsid w:val="0070037D"/>
    <w:rsid w:val="00700ADF"/>
    <w:rsid w:val="007019EF"/>
    <w:rsid w:val="00702245"/>
    <w:rsid w:val="00702377"/>
    <w:rsid w:val="00702C1D"/>
    <w:rsid w:val="007036B9"/>
    <w:rsid w:val="00704183"/>
    <w:rsid w:val="00705081"/>
    <w:rsid w:val="00705DAB"/>
    <w:rsid w:val="00706036"/>
    <w:rsid w:val="00706C1A"/>
    <w:rsid w:val="007075C0"/>
    <w:rsid w:val="00710B98"/>
    <w:rsid w:val="0071102E"/>
    <w:rsid w:val="0071156B"/>
    <w:rsid w:val="0071239C"/>
    <w:rsid w:val="0071267B"/>
    <w:rsid w:val="00712A70"/>
    <w:rsid w:val="00712D25"/>
    <w:rsid w:val="007139B2"/>
    <w:rsid w:val="00713C3C"/>
    <w:rsid w:val="00716058"/>
    <w:rsid w:val="00716CFD"/>
    <w:rsid w:val="00716E34"/>
    <w:rsid w:val="0071745D"/>
    <w:rsid w:val="007174BD"/>
    <w:rsid w:val="00720033"/>
    <w:rsid w:val="00720268"/>
    <w:rsid w:val="00720CC6"/>
    <w:rsid w:val="0072234E"/>
    <w:rsid w:val="00722A8A"/>
    <w:rsid w:val="00722FC8"/>
    <w:rsid w:val="007232AF"/>
    <w:rsid w:val="00724CB0"/>
    <w:rsid w:val="00725020"/>
    <w:rsid w:val="00725FC3"/>
    <w:rsid w:val="00727B91"/>
    <w:rsid w:val="00727C1C"/>
    <w:rsid w:val="00727D3D"/>
    <w:rsid w:val="0073051E"/>
    <w:rsid w:val="00731CDA"/>
    <w:rsid w:val="00732B78"/>
    <w:rsid w:val="00732E24"/>
    <w:rsid w:val="0073336E"/>
    <w:rsid w:val="00736476"/>
    <w:rsid w:val="00737063"/>
    <w:rsid w:val="00737222"/>
    <w:rsid w:val="0073724E"/>
    <w:rsid w:val="00737350"/>
    <w:rsid w:val="00737392"/>
    <w:rsid w:val="007379BD"/>
    <w:rsid w:val="007426B9"/>
    <w:rsid w:val="00742C3E"/>
    <w:rsid w:val="007431FD"/>
    <w:rsid w:val="00743D42"/>
    <w:rsid w:val="00743ED9"/>
    <w:rsid w:val="0074468D"/>
    <w:rsid w:val="00744B66"/>
    <w:rsid w:val="00744BAD"/>
    <w:rsid w:val="00744C90"/>
    <w:rsid w:val="007454E4"/>
    <w:rsid w:val="0074668C"/>
    <w:rsid w:val="00746DD0"/>
    <w:rsid w:val="00750D42"/>
    <w:rsid w:val="00751396"/>
    <w:rsid w:val="0075275F"/>
    <w:rsid w:val="00752F5B"/>
    <w:rsid w:val="00753881"/>
    <w:rsid w:val="00753A60"/>
    <w:rsid w:val="00755BD1"/>
    <w:rsid w:val="0075749C"/>
    <w:rsid w:val="0075753C"/>
    <w:rsid w:val="0076198F"/>
    <w:rsid w:val="00761BFD"/>
    <w:rsid w:val="007631C4"/>
    <w:rsid w:val="00763998"/>
    <w:rsid w:val="007649C5"/>
    <w:rsid w:val="00764DA7"/>
    <w:rsid w:val="00764EF7"/>
    <w:rsid w:val="00765B55"/>
    <w:rsid w:val="0076609D"/>
    <w:rsid w:val="0076628C"/>
    <w:rsid w:val="00766306"/>
    <w:rsid w:val="00766686"/>
    <w:rsid w:val="00766E94"/>
    <w:rsid w:val="00770BF6"/>
    <w:rsid w:val="00772776"/>
    <w:rsid w:val="00772E27"/>
    <w:rsid w:val="00774CF5"/>
    <w:rsid w:val="007757E3"/>
    <w:rsid w:val="0077631B"/>
    <w:rsid w:val="0077656D"/>
    <w:rsid w:val="00776FAD"/>
    <w:rsid w:val="00777FED"/>
    <w:rsid w:val="007807A1"/>
    <w:rsid w:val="00784A21"/>
    <w:rsid w:val="00784A2C"/>
    <w:rsid w:val="00784B52"/>
    <w:rsid w:val="007854A7"/>
    <w:rsid w:val="0078556F"/>
    <w:rsid w:val="007856C4"/>
    <w:rsid w:val="007857A0"/>
    <w:rsid w:val="00786724"/>
    <w:rsid w:val="00786905"/>
    <w:rsid w:val="00787579"/>
    <w:rsid w:val="0079115E"/>
    <w:rsid w:val="007911EB"/>
    <w:rsid w:val="00791CB4"/>
    <w:rsid w:val="00792639"/>
    <w:rsid w:val="00792A40"/>
    <w:rsid w:val="00793A9C"/>
    <w:rsid w:val="00793AA9"/>
    <w:rsid w:val="007940F6"/>
    <w:rsid w:val="00794E07"/>
    <w:rsid w:val="00795407"/>
    <w:rsid w:val="00795A8C"/>
    <w:rsid w:val="007976F0"/>
    <w:rsid w:val="007A114C"/>
    <w:rsid w:val="007A2A27"/>
    <w:rsid w:val="007A327C"/>
    <w:rsid w:val="007A3EC4"/>
    <w:rsid w:val="007A51D8"/>
    <w:rsid w:val="007A5A11"/>
    <w:rsid w:val="007A6549"/>
    <w:rsid w:val="007A6CB3"/>
    <w:rsid w:val="007A7984"/>
    <w:rsid w:val="007A79AA"/>
    <w:rsid w:val="007A7AD6"/>
    <w:rsid w:val="007B0D9E"/>
    <w:rsid w:val="007B2137"/>
    <w:rsid w:val="007B233E"/>
    <w:rsid w:val="007B28D4"/>
    <w:rsid w:val="007B3884"/>
    <w:rsid w:val="007B489E"/>
    <w:rsid w:val="007B5C1D"/>
    <w:rsid w:val="007B6531"/>
    <w:rsid w:val="007B6B90"/>
    <w:rsid w:val="007B6E40"/>
    <w:rsid w:val="007B7363"/>
    <w:rsid w:val="007B7587"/>
    <w:rsid w:val="007B75AD"/>
    <w:rsid w:val="007C0969"/>
    <w:rsid w:val="007C104F"/>
    <w:rsid w:val="007C1B3F"/>
    <w:rsid w:val="007C245B"/>
    <w:rsid w:val="007C47D3"/>
    <w:rsid w:val="007C7859"/>
    <w:rsid w:val="007D06D1"/>
    <w:rsid w:val="007D1929"/>
    <w:rsid w:val="007D2455"/>
    <w:rsid w:val="007D2DBD"/>
    <w:rsid w:val="007D3CF9"/>
    <w:rsid w:val="007D47B7"/>
    <w:rsid w:val="007D4D84"/>
    <w:rsid w:val="007D5501"/>
    <w:rsid w:val="007D7186"/>
    <w:rsid w:val="007D735B"/>
    <w:rsid w:val="007E0CAE"/>
    <w:rsid w:val="007E1F5A"/>
    <w:rsid w:val="007E20CB"/>
    <w:rsid w:val="007E2133"/>
    <w:rsid w:val="007E23F8"/>
    <w:rsid w:val="007E29C2"/>
    <w:rsid w:val="007E34E8"/>
    <w:rsid w:val="007E3813"/>
    <w:rsid w:val="007E3CD3"/>
    <w:rsid w:val="007E48CB"/>
    <w:rsid w:val="007E5A07"/>
    <w:rsid w:val="007E7AE9"/>
    <w:rsid w:val="007F0B12"/>
    <w:rsid w:val="007F1316"/>
    <w:rsid w:val="007F1320"/>
    <w:rsid w:val="007F1462"/>
    <w:rsid w:val="007F1741"/>
    <w:rsid w:val="007F1E81"/>
    <w:rsid w:val="007F2460"/>
    <w:rsid w:val="007F3671"/>
    <w:rsid w:val="007F4145"/>
    <w:rsid w:val="007F4435"/>
    <w:rsid w:val="007F50C1"/>
    <w:rsid w:val="007F5E68"/>
    <w:rsid w:val="007F719B"/>
    <w:rsid w:val="007F79C1"/>
    <w:rsid w:val="007F7B4B"/>
    <w:rsid w:val="007F7CF0"/>
    <w:rsid w:val="0080146A"/>
    <w:rsid w:val="008022E7"/>
    <w:rsid w:val="00802369"/>
    <w:rsid w:val="00804056"/>
    <w:rsid w:val="008052D6"/>
    <w:rsid w:val="00805C19"/>
    <w:rsid w:val="00806842"/>
    <w:rsid w:val="008070C2"/>
    <w:rsid w:val="008111EE"/>
    <w:rsid w:val="00811635"/>
    <w:rsid w:val="0081187C"/>
    <w:rsid w:val="00811A5A"/>
    <w:rsid w:val="00812CF4"/>
    <w:rsid w:val="00812E2A"/>
    <w:rsid w:val="00813888"/>
    <w:rsid w:val="00813F6F"/>
    <w:rsid w:val="0081491D"/>
    <w:rsid w:val="00814B05"/>
    <w:rsid w:val="008158B4"/>
    <w:rsid w:val="008160B6"/>
    <w:rsid w:val="00816257"/>
    <w:rsid w:val="00816E23"/>
    <w:rsid w:val="008206F6"/>
    <w:rsid w:val="00820A38"/>
    <w:rsid w:val="00820C1F"/>
    <w:rsid w:val="008217E5"/>
    <w:rsid w:val="0082245F"/>
    <w:rsid w:val="008228DA"/>
    <w:rsid w:val="00822F2B"/>
    <w:rsid w:val="0082326D"/>
    <w:rsid w:val="008245B7"/>
    <w:rsid w:val="00826007"/>
    <w:rsid w:val="00826017"/>
    <w:rsid w:val="00826D7B"/>
    <w:rsid w:val="0083149A"/>
    <w:rsid w:val="0083159F"/>
    <w:rsid w:val="008318CD"/>
    <w:rsid w:val="00831D8B"/>
    <w:rsid w:val="008328A3"/>
    <w:rsid w:val="00834A17"/>
    <w:rsid w:val="00834FC7"/>
    <w:rsid w:val="008360C9"/>
    <w:rsid w:val="00837EF8"/>
    <w:rsid w:val="00840B59"/>
    <w:rsid w:val="00841B34"/>
    <w:rsid w:val="00842604"/>
    <w:rsid w:val="008426CB"/>
    <w:rsid w:val="00842984"/>
    <w:rsid w:val="00842A02"/>
    <w:rsid w:val="008431BC"/>
    <w:rsid w:val="0084337A"/>
    <w:rsid w:val="00843C77"/>
    <w:rsid w:val="00844003"/>
    <w:rsid w:val="00844582"/>
    <w:rsid w:val="00844901"/>
    <w:rsid w:val="00844AE5"/>
    <w:rsid w:val="00845AB1"/>
    <w:rsid w:val="0084647D"/>
    <w:rsid w:val="00846DDB"/>
    <w:rsid w:val="0084725A"/>
    <w:rsid w:val="008476BB"/>
    <w:rsid w:val="00851088"/>
    <w:rsid w:val="008515D3"/>
    <w:rsid w:val="0085252C"/>
    <w:rsid w:val="008529C1"/>
    <w:rsid w:val="00852A28"/>
    <w:rsid w:val="00852D3E"/>
    <w:rsid w:val="00852E0A"/>
    <w:rsid w:val="0085307E"/>
    <w:rsid w:val="0085307F"/>
    <w:rsid w:val="00853D3E"/>
    <w:rsid w:val="008552AE"/>
    <w:rsid w:val="0085573E"/>
    <w:rsid w:val="00855929"/>
    <w:rsid w:val="00855D96"/>
    <w:rsid w:val="008561B4"/>
    <w:rsid w:val="00857448"/>
    <w:rsid w:val="00857533"/>
    <w:rsid w:val="00857908"/>
    <w:rsid w:val="00861027"/>
    <w:rsid w:val="008633F4"/>
    <w:rsid w:val="008635A2"/>
    <w:rsid w:val="00864E17"/>
    <w:rsid w:val="00865FF9"/>
    <w:rsid w:val="00866401"/>
    <w:rsid w:val="00867128"/>
    <w:rsid w:val="00872FC0"/>
    <w:rsid w:val="0087310C"/>
    <w:rsid w:val="00873C1F"/>
    <w:rsid w:val="00873DEC"/>
    <w:rsid w:val="00873E9C"/>
    <w:rsid w:val="008740A6"/>
    <w:rsid w:val="008752D8"/>
    <w:rsid w:val="00875E25"/>
    <w:rsid w:val="008766B9"/>
    <w:rsid w:val="00876B5B"/>
    <w:rsid w:val="00876B7B"/>
    <w:rsid w:val="0088050C"/>
    <w:rsid w:val="00880DFA"/>
    <w:rsid w:val="008814D0"/>
    <w:rsid w:val="0088166A"/>
    <w:rsid w:val="00882555"/>
    <w:rsid w:val="00882632"/>
    <w:rsid w:val="00882775"/>
    <w:rsid w:val="00882E0B"/>
    <w:rsid w:val="0088360E"/>
    <w:rsid w:val="0088360F"/>
    <w:rsid w:val="0088405C"/>
    <w:rsid w:val="00884F14"/>
    <w:rsid w:val="00884FBC"/>
    <w:rsid w:val="00885078"/>
    <w:rsid w:val="0088522C"/>
    <w:rsid w:val="00885510"/>
    <w:rsid w:val="00885DF0"/>
    <w:rsid w:val="008860DC"/>
    <w:rsid w:val="00886DA8"/>
    <w:rsid w:val="00886E3A"/>
    <w:rsid w:val="00886FCA"/>
    <w:rsid w:val="00887478"/>
    <w:rsid w:val="008901DC"/>
    <w:rsid w:val="00891834"/>
    <w:rsid w:val="008921B5"/>
    <w:rsid w:val="00895107"/>
    <w:rsid w:val="00895D44"/>
    <w:rsid w:val="008961B5"/>
    <w:rsid w:val="00896313"/>
    <w:rsid w:val="008977C5"/>
    <w:rsid w:val="00897904"/>
    <w:rsid w:val="008A03A8"/>
    <w:rsid w:val="008A0C41"/>
    <w:rsid w:val="008A0E09"/>
    <w:rsid w:val="008A15A6"/>
    <w:rsid w:val="008A1EF5"/>
    <w:rsid w:val="008A1F78"/>
    <w:rsid w:val="008A29FA"/>
    <w:rsid w:val="008A2C6A"/>
    <w:rsid w:val="008A2ED0"/>
    <w:rsid w:val="008A3AC5"/>
    <w:rsid w:val="008A3EFC"/>
    <w:rsid w:val="008A5F5F"/>
    <w:rsid w:val="008A6465"/>
    <w:rsid w:val="008A658D"/>
    <w:rsid w:val="008A6D46"/>
    <w:rsid w:val="008A7D1C"/>
    <w:rsid w:val="008A7FC5"/>
    <w:rsid w:val="008B024F"/>
    <w:rsid w:val="008B0C89"/>
    <w:rsid w:val="008B10B0"/>
    <w:rsid w:val="008B3BB5"/>
    <w:rsid w:val="008B4E51"/>
    <w:rsid w:val="008B5E36"/>
    <w:rsid w:val="008B7826"/>
    <w:rsid w:val="008C095E"/>
    <w:rsid w:val="008C224D"/>
    <w:rsid w:val="008C25DA"/>
    <w:rsid w:val="008C3B8A"/>
    <w:rsid w:val="008C3EA4"/>
    <w:rsid w:val="008C3F3D"/>
    <w:rsid w:val="008C47FB"/>
    <w:rsid w:val="008C4A08"/>
    <w:rsid w:val="008C4E14"/>
    <w:rsid w:val="008C549A"/>
    <w:rsid w:val="008C6E12"/>
    <w:rsid w:val="008C7942"/>
    <w:rsid w:val="008D0993"/>
    <w:rsid w:val="008D0AC2"/>
    <w:rsid w:val="008D1875"/>
    <w:rsid w:val="008D2277"/>
    <w:rsid w:val="008D253F"/>
    <w:rsid w:val="008D272C"/>
    <w:rsid w:val="008D2AF7"/>
    <w:rsid w:val="008D327A"/>
    <w:rsid w:val="008D40E0"/>
    <w:rsid w:val="008D4913"/>
    <w:rsid w:val="008D49D8"/>
    <w:rsid w:val="008D522D"/>
    <w:rsid w:val="008D64C3"/>
    <w:rsid w:val="008D7009"/>
    <w:rsid w:val="008D7D8B"/>
    <w:rsid w:val="008E2611"/>
    <w:rsid w:val="008E2730"/>
    <w:rsid w:val="008E30FF"/>
    <w:rsid w:val="008E34B9"/>
    <w:rsid w:val="008E46FF"/>
    <w:rsid w:val="008E569A"/>
    <w:rsid w:val="008E6C37"/>
    <w:rsid w:val="008E6CC1"/>
    <w:rsid w:val="008E6EB3"/>
    <w:rsid w:val="008E6EB7"/>
    <w:rsid w:val="008F0558"/>
    <w:rsid w:val="008F0F00"/>
    <w:rsid w:val="008F16EE"/>
    <w:rsid w:val="008F19AF"/>
    <w:rsid w:val="008F2106"/>
    <w:rsid w:val="008F2A0C"/>
    <w:rsid w:val="008F2D1B"/>
    <w:rsid w:val="008F32B1"/>
    <w:rsid w:val="008F39C9"/>
    <w:rsid w:val="008F3B99"/>
    <w:rsid w:val="008F3D4E"/>
    <w:rsid w:val="008F4A15"/>
    <w:rsid w:val="008F4D6C"/>
    <w:rsid w:val="008F53BE"/>
    <w:rsid w:val="008F75A2"/>
    <w:rsid w:val="009002C7"/>
    <w:rsid w:val="00900EBC"/>
    <w:rsid w:val="00901590"/>
    <w:rsid w:val="00901C6C"/>
    <w:rsid w:val="00902567"/>
    <w:rsid w:val="00902568"/>
    <w:rsid w:val="00902D84"/>
    <w:rsid w:val="00903693"/>
    <w:rsid w:val="00904BAA"/>
    <w:rsid w:val="009051F2"/>
    <w:rsid w:val="009071EF"/>
    <w:rsid w:val="00910946"/>
    <w:rsid w:val="00910B1B"/>
    <w:rsid w:val="009114E3"/>
    <w:rsid w:val="009124A4"/>
    <w:rsid w:val="0091264C"/>
    <w:rsid w:val="00913EC7"/>
    <w:rsid w:val="0091417D"/>
    <w:rsid w:val="00914F9D"/>
    <w:rsid w:val="0091564A"/>
    <w:rsid w:val="009158EC"/>
    <w:rsid w:val="00916A17"/>
    <w:rsid w:val="009208FA"/>
    <w:rsid w:val="00921610"/>
    <w:rsid w:val="00922DDD"/>
    <w:rsid w:val="00922DEE"/>
    <w:rsid w:val="00923770"/>
    <w:rsid w:val="00923D6B"/>
    <w:rsid w:val="00923E10"/>
    <w:rsid w:val="00924065"/>
    <w:rsid w:val="009242EA"/>
    <w:rsid w:val="009243E5"/>
    <w:rsid w:val="0092549E"/>
    <w:rsid w:val="00925808"/>
    <w:rsid w:val="00925B9A"/>
    <w:rsid w:val="009264A4"/>
    <w:rsid w:val="009265DA"/>
    <w:rsid w:val="00926D59"/>
    <w:rsid w:val="00930364"/>
    <w:rsid w:val="00930804"/>
    <w:rsid w:val="009311A1"/>
    <w:rsid w:val="00931799"/>
    <w:rsid w:val="0093188E"/>
    <w:rsid w:val="0093254A"/>
    <w:rsid w:val="00932E98"/>
    <w:rsid w:val="00933AB9"/>
    <w:rsid w:val="00933D3F"/>
    <w:rsid w:val="00933DB0"/>
    <w:rsid w:val="0093461C"/>
    <w:rsid w:val="00937886"/>
    <w:rsid w:val="009400EF"/>
    <w:rsid w:val="00940C77"/>
    <w:rsid w:val="009415B2"/>
    <w:rsid w:val="0094195B"/>
    <w:rsid w:val="0094230A"/>
    <w:rsid w:val="009430C7"/>
    <w:rsid w:val="009433DE"/>
    <w:rsid w:val="00943477"/>
    <w:rsid w:val="00944168"/>
    <w:rsid w:val="00944321"/>
    <w:rsid w:val="009446E3"/>
    <w:rsid w:val="00945517"/>
    <w:rsid w:val="0094665D"/>
    <w:rsid w:val="00946A68"/>
    <w:rsid w:val="00946E05"/>
    <w:rsid w:val="009472B7"/>
    <w:rsid w:val="009477DE"/>
    <w:rsid w:val="00947C02"/>
    <w:rsid w:val="0095060A"/>
    <w:rsid w:val="009535C4"/>
    <w:rsid w:val="00953BC5"/>
    <w:rsid w:val="00954475"/>
    <w:rsid w:val="00954831"/>
    <w:rsid w:val="009551CA"/>
    <w:rsid w:val="009563C8"/>
    <w:rsid w:val="00957EA3"/>
    <w:rsid w:val="009608B4"/>
    <w:rsid w:val="00960D20"/>
    <w:rsid w:val="009617A7"/>
    <w:rsid w:val="0096245E"/>
    <w:rsid w:val="00962C83"/>
    <w:rsid w:val="00963A74"/>
    <w:rsid w:val="009640BA"/>
    <w:rsid w:val="00966C0D"/>
    <w:rsid w:val="00966DD8"/>
    <w:rsid w:val="0096763A"/>
    <w:rsid w:val="00967D54"/>
    <w:rsid w:val="00967E56"/>
    <w:rsid w:val="00970AA7"/>
    <w:rsid w:val="00970E5E"/>
    <w:rsid w:val="00971847"/>
    <w:rsid w:val="0097209D"/>
    <w:rsid w:val="009728B1"/>
    <w:rsid w:val="00972C1F"/>
    <w:rsid w:val="00973871"/>
    <w:rsid w:val="00973C74"/>
    <w:rsid w:val="00974054"/>
    <w:rsid w:val="0097424A"/>
    <w:rsid w:val="009747E4"/>
    <w:rsid w:val="0097498A"/>
    <w:rsid w:val="00974CC6"/>
    <w:rsid w:val="00977294"/>
    <w:rsid w:val="00980A7A"/>
    <w:rsid w:val="00981016"/>
    <w:rsid w:val="009816A0"/>
    <w:rsid w:val="00982A40"/>
    <w:rsid w:val="009842BA"/>
    <w:rsid w:val="00984603"/>
    <w:rsid w:val="009851AE"/>
    <w:rsid w:val="00985626"/>
    <w:rsid w:val="00985B83"/>
    <w:rsid w:val="00986F3A"/>
    <w:rsid w:val="009874E9"/>
    <w:rsid w:val="00987AB5"/>
    <w:rsid w:val="00991C0A"/>
    <w:rsid w:val="00991FFF"/>
    <w:rsid w:val="0099433C"/>
    <w:rsid w:val="00994411"/>
    <w:rsid w:val="00994C0B"/>
    <w:rsid w:val="00994F87"/>
    <w:rsid w:val="009952B6"/>
    <w:rsid w:val="00995307"/>
    <w:rsid w:val="009958CF"/>
    <w:rsid w:val="0099591B"/>
    <w:rsid w:val="009A095D"/>
    <w:rsid w:val="009A17FA"/>
    <w:rsid w:val="009A250C"/>
    <w:rsid w:val="009A29C2"/>
    <w:rsid w:val="009A35DC"/>
    <w:rsid w:val="009A3A2A"/>
    <w:rsid w:val="009A4009"/>
    <w:rsid w:val="009A4BE4"/>
    <w:rsid w:val="009A5225"/>
    <w:rsid w:val="009A6317"/>
    <w:rsid w:val="009A6346"/>
    <w:rsid w:val="009A696A"/>
    <w:rsid w:val="009A6C04"/>
    <w:rsid w:val="009A6C50"/>
    <w:rsid w:val="009A6D5E"/>
    <w:rsid w:val="009A6DB2"/>
    <w:rsid w:val="009B1F57"/>
    <w:rsid w:val="009B2930"/>
    <w:rsid w:val="009B2B94"/>
    <w:rsid w:val="009B3111"/>
    <w:rsid w:val="009B33CE"/>
    <w:rsid w:val="009B38A9"/>
    <w:rsid w:val="009B4345"/>
    <w:rsid w:val="009B4C4A"/>
    <w:rsid w:val="009B4E82"/>
    <w:rsid w:val="009B50C7"/>
    <w:rsid w:val="009B5219"/>
    <w:rsid w:val="009B5304"/>
    <w:rsid w:val="009B597D"/>
    <w:rsid w:val="009B5C3E"/>
    <w:rsid w:val="009B5E11"/>
    <w:rsid w:val="009B6E04"/>
    <w:rsid w:val="009B7D6C"/>
    <w:rsid w:val="009C0B32"/>
    <w:rsid w:val="009C0EE7"/>
    <w:rsid w:val="009C0FB1"/>
    <w:rsid w:val="009C1444"/>
    <w:rsid w:val="009C2AE5"/>
    <w:rsid w:val="009C2CB2"/>
    <w:rsid w:val="009C3099"/>
    <w:rsid w:val="009C31FF"/>
    <w:rsid w:val="009C5244"/>
    <w:rsid w:val="009C6B8E"/>
    <w:rsid w:val="009C7687"/>
    <w:rsid w:val="009C7D83"/>
    <w:rsid w:val="009C7E44"/>
    <w:rsid w:val="009D01A3"/>
    <w:rsid w:val="009D3951"/>
    <w:rsid w:val="009D3ABD"/>
    <w:rsid w:val="009D402C"/>
    <w:rsid w:val="009D5247"/>
    <w:rsid w:val="009D56D7"/>
    <w:rsid w:val="009D6CCA"/>
    <w:rsid w:val="009D6F6F"/>
    <w:rsid w:val="009D7AA0"/>
    <w:rsid w:val="009E151D"/>
    <w:rsid w:val="009E1C23"/>
    <w:rsid w:val="009E209B"/>
    <w:rsid w:val="009E230C"/>
    <w:rsid w:val="009E253D"/>
    <w:rsid w:val="009E3210"/>
    <w:rsid w:val="009E388C"/>
    <w:rsid w:val="009E3F21"/>
    <w:rsid w:val="009E48C6"/>
    <w:rsid w:val="009E4F7A"/>
    <w:rsid w:val="009E5DF1"/>
    <w:rsid w:val="009E6860"/>
    <w:rsid w:val="009E7488"/>
    <w:rsid w:val="009E797A"/>
    <w:rsid w:val="009F01B7"/>
    <w:rsid w:val="009F04C3"/>
    <w:rsid w:val="009F1058"/>
    <w:rsid w:val="009F1785"/>
    <w:rsid w:val="009F1FD5"/>
    <w:rsid w:val="009F2BDB"/>
    <w:rsid w:val="009F34CF"/>
    <w:rsid w:val="009F4D56"/>
    <w:rsid w:val="009F5404"/>
    <w:rsid w:val="009F5849"/>
    <w:rsid w:val="009F5948"/>
    <w:rsid w:val="009F61B8"/>
    <w:rsid w:val="009F67B5"/>
    <w:rsid w:val="009F739C"/>
    <w:rsid w:val="00A010A6"/>
    <w:rsid w:val="00A014D7"/>
    <w:rsid w:val="00A020AA"/>
    <w:rsid w:val="00A02270"/>
    <w:rsid w:val="00A02E77"/>
    <w:rsid w:val="00A036D6"/>
    <w:rsid w:val="00A06AF2"/>
    <w:rsid w:val="00A06BA7"/>
    <w:rsid w:val="00A07069"/>
    <w:rsid w:val="00A07A1A"/>
    <w:rsid w:val="00A07D5D"/>
    <w:rsid w:val="00A10633"/>
    <w:rsid w:val="00A10844"/>
    <w:rsid w:val="00A10B5B"/>
    <w:rsid w:val="00A12694"/>
    <w:rsid w:val="00A137CF"/>
    <w:rsid w:val="00A13E1D"/>
    <w:rsid w:val="00A14402"/>
    <w:rsid w:val="00A14D00"/>
    <w:rsid w:val="00A166E4"/>
    <w:rsid w:val="00A16E32"/>
    <w:rsid w:val="00A1798E"/>
    <w:rsid w:val="00A21111"/>
    <w:rsid w:val="00A2131C"/>
    <w:rsid w:val="00A222EE"/>
    <w:rsid w:val="00A22314"/>
    <w:rsid w:val="00A22D6D"/>
    <w:rsid w:val="00A24C20"/>
    <w:rsid w:val="00A26732"/>
    <w:rsid w:val="00A3141E"/>
    <w:rsid w:val="00A319A3"/>
    <w:rsid w:val="00A3293C"/>
    <w:rsid w:val="00A32F05"/>
    <w:rsid w:val="00A33256"/>
    <w:rsid w:val="00A33F5E"/>
    <w:rsid w:val="00A342FE"/>
    <w:rsid w:val="00A3597A"/>
    <w:rsid w:val="00A36184"/>
    <w:rsid w:val="00A36B0E"/>
    <w:rsid w:val="00A412F1"/>
    <w:rsid w:val="00A42C25"/>
    <w:rsid w:val="00A42F4D"/>
    <w:rsid w:val="00A4320D"/>
    <w:rsid w:val="00A44A92"/>
    <w:rsid w:val="00A4524E"/>
    <w:rsid w:val="00A4595B"/>
    <w:rsid w:val="00A4682F"/>
    <w:rsid w:val="00A47D3C"/>
    <w:rsid w:val="00A47EB1"/>
    <w:rsid w:val="00A50566"/>
    <w:rsid w:val="00A511DB"/>
    <w:rsid w:val="00A51398"/>
    <w:rsid w:val="00A51AEF"/>
    <w:rsid w:val="00A51E74"/>
    <w:rsid w:val="00A52434"/>
    <w:rsid w:val="00A528EF"/>
    <w:rsid w:val="00A52DE5"/>
    <w:rsid w:val="00A53449"/>
    <w:rsid w:val="00A53817"/>
    <w:rsid w:val="00A549F9"/>
    <w:rsid w:val="00A54D73"/>
    <w:rsid w:val="00A55FD6"/>
    <w:rsid w:val="00A562D3"/>
    <w:rsid w:val="00A56BDA"/>
    <w:rsid w:val="00A57548"/>
    <w:rsid w:val="00A5754A"/>
    <w:rsid w:val="00A57672"/>
    <w:rsid w:val="00A57FB9"/>
    <w:rsid w:val="00A6005E"/>
    <w:rsid w:val="00A607D1"/>
    <w:rsid w:val="00A617AB"/>
    <w:rsid w:val="00A61860"/>
    <w:rsid w:val="00A61E24"/>
    <w:rsid w:val="00A61F19"/>
    <w:rsid w:val="00A620F9"/>
    <w:rsid w:val="00A631DD"/>
    <w:rsid w:val="00A6563C"/>
    <w:rsid w:val="00A65CFF"/>
    <w:rsid w:val="00A66289"/>
    <w:rsid w:val="00A671D7"/>
    <w:rsid w:val="00A6792D"/>
    <w:rsid w:val="00A703FD"/>
    <w:rsid w:val="00A70545"/>
    <w:rsid w:val="00A71AB2"/>
    <w:rsid w:val="00A71D27"/>
    <w:rsid w:val="00A7269F"/>
    <w:rsid w:val="00A72FEE"/>
    <w:rsid w:val="00A736CE"/>
    <w:rsid w:val="00A73F41"/>
    <w:rsid w:val="00A76D9C"/>
    <w:rsid w:val="00A77AB3"/>
    <w:rsid w:val="00A807AF"/>
    <w:rsid w:val="00A81698"/>
    <w:rsid w:val="00A81F15"/>
    <w:rsid w:val="00A82CD4"/>
    <w:rsid w:val="00A83482"/>
    <w:rsid w:val="00A84163"/>
    <w:rsid w:val="00A860E6"/>
    <w:rsid w:val="00A861B2"/>
    <w:rsid w:val="00A909B9"/>
    <w:rsid w:val="00A90A07"/>
    <w:rsid w:val="00A9156B"/>
    <w:rsid w:val="00A91C61"/>
    <w:rsid w:val="00A92052"/>
    <w:rsid w:val="00A94C85"/>
    <w:rsid w:val="00A95782"/>
    <w:rsid w:val="00AA0097"/>
    <w:rsid w:val="00AA0901"/>
    <w:rsid w:val="00AA21F7"/>
    <w:rsid w:val="00AA31D4"/>
    <w:rsid w:val="00AA3F28"/>
    <w:rsid w:val="00AA408C"/>
    <w:rsid w:val="00AA413B"/>
    <w:rsid w:val="00AA51D8"/>
    <w:rsid w:val="00AA5DCE"/>
    <w:rsid w:val="00AA643F"/>
    <w:rsid w:val="00AA6AD1"/>
    <w:rsid w:val="00AA6B3E"/>
    <w:rsid w:val="00AA774A"/>
    <w:rsid w:val="00AA7BEC"/>
    <w:rsid w:val="00AB12AA"/>
    <w:rsid w:val="00AB3514"/>
    <w:rsid w:val="00AB4056"/>
    <w:rsid w:val="00AB4FC5"/>
    <w:rsid w:val="00AB56B9"/>
    <w:rsid w:val="00AB68CC"/>
    <w:rsid w:val="00AC0D1E"/>
    <w:rsid w:val="00AC106E"/>
    <w:rsid w:val="00AC11EB"/>
    <w:rsid w:val="00AC2913"/>
    <w:rsid w:val="00AC2BF6"/>
    <w:rsid w:val="00AC3BE7"/>
    <w:rsid w:val="00AC420E"/>
    <w:rsid w:val="00AC44CE"/>
    <w:rsid w:val="00AC46C4"/>
    <w:rsid w:val="00AC4F95"/>
    <w:rsid w:val="00AC5891"/>
    <w:rsid w:val="00AC6255"/>
    <w:rsid w:val="00AC667A"/>
    <w:rsid w:val="00AD02E8"/>
    <w:rsid w:val="00AD0A58"/>
    <w:rsid w:val="00AD12BC"/>
    <w:rsid w:val="00AD1D58"/>
    <w:rsid w:val="00AD23BB"/>
    <w:rsid w:val="00AD30A7"/>
    <w:rsid w:val="00AD3224"/>
    <w:rsid w:val="00AD3B48"/>
    <w:rsid w:val="00AD3C72"/>
    <w:rsid w:val="00AD443E"/>
    <w:rsid w:val="00AD53C4"/>
    <w:rsid w:val="00AD54CE"/>
    <w:rsid w:val="00AD666D"/>
    <w:rsid w:val="00AD6BF2"/>
    <w:rsid w:val="00AD70C3"/>
    <w:rsid w:val="00AD78E6"/>
    <w:rsid w:val="00AD7A83"/>
    <w:rsid w:val="00AE0193"/>
    <w:rsid w:val="00AE0B09"/>
    <w:rsid w:val="00AE0C49"/>
    <w:rsid w:val="00AE2C9B"/>
    <w:rsid w:val="00AE2E31"/>
    <w:rsid w:val="00AE358D"/>
    <w:rsid w:val="00AE3C94"/>
    <w:rsid w:val="00AE480D"/>
    <w:rsid w:val="00AE5670"/>
    <w:rsid w:val="00AE60CC"/>
    <w:rsid w:val="00AE72D8"/>
    <w:rsid w:val="00AE799A"/>
    <w:rsid w:val="00AF0463"/>
    <w:rsid w:val="00AF2935"/>
    <w:rsid w:val="00AF31A5"/>
    <w:rsid w:val="00AF32CF"/>
    <w:rsid w:val="00AF3A2D"/>
    <w:rsid w:val="00AF3AA2"/>
    <w:rsid w:val="00AF3C58"/>
    <w:rsid w:val="00AF3FEB"/>
    <w:rsid w:val="00AF4743"/>
    <w:rsid w:val="00AF4C36"/>
    <w:rsid w:val="00AF5A0F"/>
    <w:rsid w:val="00AF7710"/>
    <w:rsid w:val="00AF7F0D"/>
    <w:rsid w:val="00B003BA"/>
    <w:rsid w:val="00B010EF"/>
    <w:rsid w:val="00B0112D"/>
    <w:rsid w:val="00B01D4B"/>
    <w:rsid w:val="00B06B19"/>
    <w:rsid w:val="00B06CC6"/>
    <w:rsid w:val="00B11255"/>
    <w:rsid w:val="00B114B8"/>
    <w:rsid w:val="00B11F60"/>
    <w:rsid w:val="00B1356C"/>
    <w:rsid w:val="00B138C4"/>
    <w:rsid w:val="00B13A08"/>
    <w:rsid w:val="00B14A3D"/>
    <w:rsid w:val="00B16153"/>
    <w:rsid w:val="00B16733"/>
    <w:rsid w:val="00B178EB"/>
    <w:rsid w:val="00B200C3"/>
    <w:rsid w:val="00B20EEF"/>
    <w:rsid w:val="00B227EE"/>
    <w:rsid w:val="00B23E1D"/>
    <w:rsid w:val="00B252B6"/>
    <w:rsid w:val="00B25436"/>
    <w:rsid w:val="00B256A4"/>
    <w:rsid w:val="00B25CD7"/>
    <w:rsid w:val="00B26AD8"/>
    <w:rsid w:val="00B26ECA"/>
    <w:rsid w:val="00B279C0"/>
    <w:rsid w:val="00B31B50"/>
    <w:rsid w:val="00B324E5"/>
    <w:rsid w:val="00B327A1"/>
    <w:rsid w:val="00B3294E"/>
    <w:rsid w:val="00B32B1B"/>
    <w:rsid w:val="00B32E92"/>
    <w:rsid w:val="00B34363"/>
    <w:rsid w:val="00B348B0"/>
    <w:rsid w:val="00B348D9"/>
    <w:rsid w:val="00B34C72"/>
    <w:rsid w:val="00B350B8"/>
    <w:rsid w:val="00B35218"/>
    <w:rsid w:val="00B35ADB"/>
    <w:rsid w:val="00B365A9"/>
    <w:rsid w:val="00B37F55"/>
    <w:rsid w:val="00B41706"/>
    <w:rsid w:val="00B41C0E"/>
    <w:rsid w:val="00B41FF2"/>
    <w:rsid w:val="00B42B3C"/>
    <w:rsid w:val="00B43254"/>
    <w:rsid w:val="00B432FB"/>
    <w:rsid w:val="00B44FAD"/>
    <w:rsid w:val="00B461DE"/>
    <w:rsid w:val="00B46CAF"/>
    <w:rsid w:val="00B47592"/>
    <w:rsid w:val="00B47A9B"/>
    <w:rsid w:val="00B47AC1"/>
    <w:rsid w:val="00B47B3F"/>
    <w:rsid w:val="00B51631"/>
    <w:rsid w:val="00B52E99"/>
    <w:rsid w:val="00B545C3"/>
    <w:rsid w:val="00B551C5"/>
    <w:rsid w:val="00B5562C"/>
    <w:rsid w:val="00B55D34"/>
    <w:rsid w:val="00B55EB7"/>
    <w:rsid w:val="00B5724D"/>
    <w:rsid w:val="00B57813"/>
    <w:rsid w:val="00B618BE"/>
    <w:rsid w:val="00B61D27"/>
    <w:rsid w:val="00B62275"/>
    <w:rsid w:val="00B62608"/>
    <w:rsid w:val="00B63AB8"/>
    <w:rsid w:val="00B63C63"/>
    <w:rsid w:val="00B6542A"/>
    <w:rsid w:val="00B65501"/>
    <w:rsid w:val="00B70830"/>
    <w:rsid w:val="00B70CCF"/>
    <w:rsid w:val="00B70F25"/>
    <w:rsid w:val="00B7173D"/>
    <w:rsid w:val="00B71B7C"/>
    <w:rsid w:val="00B72549"/>
    <w:rsid w:val="00B7280C"/>
    <w:rsid w:val="00B72A1F"/>
    <w:rsid w:val="00B72C16"/>
    <w:rsid w:val="00B7368A"/>
    <w:rsid w:val="00B748CE"/>
    <w:rsid w:val="00B75005"/>
    <w:rsid w:val="00B75DD4"/>
    <w:rsid w:val="00B76FA8"/>
    <w:rsid w:val="00B775C8"/>
    <w:rsid w:val="00B779A0"/>
    <w:rsid w:val="00B77D14"/>
    <w:rsid w:val="00B818E4"/>
    <w:rsid w:val="00B82F0E"/>
    <w:rsid w:val="00B843DB"/>
    <w:rsid w:val="00B84CAC"/>
    <w:rsid w:val="00B84EF1"/>
    <w:rsid w:val="00B857AE"/>
    <w:rsid w:val="00B87A06"/>
    <w:rsid w:val="00B9273E"/>
    <w:rsid w:val="00B936FE"/>
    <w:rsid w:val="00B94033"/>
    <w:rsid w:val="00B944F4"/>
    <w:rsid w:val="00B94688"/>
    <w:rsid w:val="00B94877"/>
    <w:rsid w:val="00B94AA1"/>
    <w:rsid w:val="00B95336"/>
    <w:rsid w:val="00B963B7"/>
    <w:rsid w:val="00B963D2"/>
    <w:rsid w:val="00B9641B"/>
    <w:rsid w:val="00B96966"/>
    <w:rsid w:val="00B96EE0"/>
    <w:rsid w:val="00BA0F41"/>
    <w:rsid w:val="00BA1848"/>
    <w:rsid w:val="00BA188C"/>
    <w:rsid w:val="00BA1F8C"/>
    <w:rsid w:val="00BA23BE"/>
    <w:rsid w:val="00BA2A04"/>
    <w:rsid w:val="00BA2D05"/>
    <w:rsid w:val="00BA36ED"/>
    <w:rsid w:val="00BA44ED"/>
    <w:rsid w:val="00BA45CA"/>
    <w:rsid w:val="00BA48D9"/>
    <w:rsid w:val="00BA4D90"/>
    <w:rsid w:val="00BA56C0"/>
    <w:rsid w:val="00BA6A87"/>
    <w:rsid w:val="00BA786F"/>
    <w:rsid w:val="00BB0000"/>
    <w:rsid w:val="00BB0860"/>
    <w:rsid w:val="00BB196E"/>
    <w:rsid w:val="00BB2168"/>
    <w:rsid w:val="00BB3799"/>
    <w:rsid w:val="00BB3882"/>
    <w:rsid w:val="00BB6ADE"/>
    <w:rsid w:val="00BB6E8B"/>
    <w:rsid w:val="00BB730A"/>
    <w:rsid w:val="00BC020D"/>
    <w:rsid w:val="00BC03CD"/>
    <w:rsid w:val="00BC1296"/>
    <w:rsid w:val="00BC24EC"/>
    <w:rsid w:val="00BC266E"/>
    <w:rsid w:val="00BC288D"/>
    <w:rsid w:val="00BC3BFD"/>
    <w:rsid w:val="00BC44DC"/>
    <w:rsid w:val="00BC5251"/>
    <w:rsid w:val="00BC5D5E"/>
    <w:rsid w:val="00BC603A"/>
    <w:rsid w:val="00BC63F2"/>
    <w:rsid w:val="00BC6A6C"/>
    <w:rsid w:val="00BC6F5A"/>
    <w:rsid w:val="00BD0F8D"/>
    <w:rsid w:val="00BD10E3"/>
    <w:rsid w:val="00BD1D98"/>
    <w:rsid w:val="00BD1E95"/>
    <w:rsid w:val="00BD2096"/>
    <w:rsid w:val="00BD2188"/>
    <w:rsid w:val="00BD332E"/>
    <w:rsid w:val="00BD3384"/>
    <w:rsid w:val="00BD3705"/>
    <w:rsid w:val="00BD372A"/>
    <w:rsid w:val="00BD43B9"/>
    <w:rsid w:val="00BD65D0"/>
    <w:rsid w:val="00BE0B6E"/>
    <w:rsid w:val="00BE0DE4"/>
    <w:rsid w:val="00BE0F85"/>
    <w:rsid w:val="00BE16DA"/>
    <w:rsid w:val="00BE1898"/>
    <w:rsid w:val="00BE2CF3"/>
    <w:rsid w:val="00BE3344"/>
    <w:rsid w:val="00BE3B65"/>
    <w:rsid w:val="00BE4823"/>
    <w:rsid w:val="00BE4B9D"/>
    <w:rsid w:val="00BE4EBE"/>
    <w:rsid w:val="00BE50A2"/>
    <w:rsid w:val="00BE5238"/>
    <w:rsid w:val="00BE523F"/>
    <w:rsid w:val="00BE63BF"/>
    <w:rsid w:val="00BF1519"/>
    <w:rsid w:val="00BF1979"/>
    <w:rsid w:val="00C00CF0"/>
    <w:rsid w:val="00C019D0"/>
    <w:rsid w:val="00C02923"/>
    <w:rsid w:val="00C02CA1"/>
    <w:rsid w:val="00C04C74"/>
    <w:rsid w:val="00C04FD6"/>
    <w:rsid w:val="00C05210"/>
    <w:rsid w:val="00C0556F"/>
    <w:rsid w:val="00C0589F"/>
    <w:rsid w:val="00C07D77"/>
    <w:rsid w:val="00C101CB"/>
    <w:rsid w:val="00C103ED"/>
    <w:rsid w:val="00C103F9"/>
    <w:rsid w:val="00C11119"/>
    <w:rsid w:val="00C12D47"/>
    <w:rsid w:val="00C13AFF"/>
    <w:rsid w:val="00C14BEF"/>
    <w:rsid w:val="00C14F69"/>
    <w:rsid w:val="00C16153"/>
    <w:rsid w:val="00C16434"/>
    <w:rsid w:val="00C16F26"/>
    <w:rsid w:val="00C1764B"/>
    <w:rsid w:val="00C17CF1"/>
    <w:rsid w:val="00C20939"/>
    <w:rsid w:val="00C20B71"/>
    <w:rsid w:val="00C20D02"/>
    <w:rsid w:val="00C21EB8"/>
    <w:rsid w:val="00C23BC2"/>
    <w:rsid w:val="00C24353"/>
    <w:rsid w:val="00C24BF3"/>
    <w:rsid w:val="00C24E0C"/>
    <w:rsid w:val="00C263AB"/>
    <w:rsid w:val="00C26D4E"/>
    <w:rsid w:val="00C26EAD"/>
    <w:rsid w:val="00C27887"/>
    <w:rsid w:val="00C27F09"/>
    <w:rsid w:val="00C30FA1"/>
    <w:rsid w:val="00C31D05"/>
    <w:rsid w:val="00C34CF0"/>
    <w:rsid w:val="00C369EA"/>
    <w:rsid w:val="00C36D6C"/>
    <w:rsid w:val="00C36F86"/>
    <w:rsid w:val="00C37424"/>
    <w:rsid w:val="00C3759C"/>
    <w:rsid w:val="00C37B5D"/>
    <w:rsid w:val="00C37D57"/>
    <w:rsid w:val="00C41576"/>
    <w:rsid w:val="00C41986"/>
    <w:rsid w:val="00C43007"/>
    <w:rsid w:val="00C435E0"/>
    <w:rsid w:val="00C43AF3"/>
    <w:rsid w:val="00C44DE2"/>
    <w:rsid w:val="00C45E05"/>
    <w:rsid w:val="00C462EE"/>
    <w:rsid w:val="00C465D3"/>
    <w:rsid w:val="00C46977"/>
    <w:rsid w:val="00C47502"/>
    <w:rsid w:val="00C47A4F"/>
    <w:rsid w:val="00C5120E"/>
    <w:rsid w:val="00C513BC"/>
    <w:rsid w:val="00C5191A"/>
    <w:rsid w:val="00C5338E"/>
    <w:rsid w:val="00C542F0"/>
    <w:rsid w:val="00C54FB7"/>
    <w:rsid w:val="00C553FE"/>
    <w:rsid w:val="00C56511"/>
    <w:rsid w:val="00C56883"/>
    <w:rsid w:val="00C60381"/>
    <w:rsid w:val="00C60397"/>
    <w:rsid w:val="00C60A1B"/>
    <w:rsid w:val="00C6234F"/>
    <w:rsid w:val="00C62363"/>
    <w:rsid w:val="00C62B29"/>
    <w:rsid w:val="00C6409A"/>
    <w:rsid w:val="00C641B8"/>
    <w:rsid w:val="00C677DA"/>
    <w:rsid w:val="00C67828"/>
    <w:rsid w:val="00C67C3B"/>
    <w:rsid w:val="00C70188"/>
    <w:rsid w:val="00C71616"/>
    <w:rsid w:val="00C71D12"/>
    <w:rsid w:val="00C71E09"/>
    <w:rsid w:val="00C71F70"/>
    <w:rsid w:val="00C72B1D"/>
    <w:rsid w:val="00C74773"/>
    <w:rsid w:val="00C76467"/>
    <w:rsid w:val="00C768D4"/>
    <w:rsid w:val="00C8185A"/>
    <w:rsid w:val="00C82C19"/>
    <w:rsid w:val="00C84CC1"/>
    <w:rsid w:val="00C84F78"/>
    <w:rsid w:val="00C85816"/>
    <w:rsid w:val="00C8641D"/>
    <w:rsid w:val="00C86929"/>
    <w:rsid w:val="00C870D6"/>
    <w:rsid w:val="00C906E2"/>
    <w:rsid w:val="00C90DC1"/>
    <w:rsid w:val="00C916C4"/>
    <w:rsid w:val="00C919D8"/>
    <w:rsid w:val="00C91FB9"/>
    <w:rsid w:val="00C923ED"/>
    <w:rsid w:val="00C92EE1"/>
    <w:rsid w:val="00C9470C"/>
    <w:rsid w:val="00C948DC"/>
    <w:rsid w:val="00C956A7"/>
    <w:rsid w:val="00C9708E"/>
    <w:rsid w:val="00C972BE"/>
    <w:rsid w:val="00C97D4B"/>
    <w:rsid w:val="00C97E2F"/>
    <w:rsid w:val="00CA0E70"/>
    <w:rsid w:val="00CA10DE"/>
    <w:rsid w:val="00CA1254"/>
    <w:rsid w:val="00CA174F"/>
    <w:rsid w:val="00CA1A87"/>
    <w:rsid w:val="00CA1CF5"/>
    <w:rsid w:val="00CA1DFA"/>
    <w:rsid w:val="00CA1F64"/>
    <w:rsid w:val="00CA273B"/>
    <w:rsid w:val="00CA3C42"/>
    <w:rsid w:val="00CA3D44"/>
    <w:rsid w:val="00CA44A8"/>
    <w:rsid w:val="00CA4614"/>
    <w:rsid w:val="00CA522E"/>
    <w:rsid w:val="00CA5761"/>
    <w:rsid w:val="00CA63CF"/>
    <w:rsid w:val="00CA6B7C"/>
    <w:rsid w:val="00CA6C38"/>
    <w:rsid w:val="00CA6EDC"/>
    <w:rsid w:val="00CA70E7"/>
    <w:rsid w:val="00CA7323"/>
    <w:rsid w:val="00CA7361"/>
    <w:rsid w:val="00CA7457"/>
    <w:rsid w:val="00CA7C58"/>
    <w:rsid w:val="00CA7D78"/>
    <w:rsid w:val="00CB079C"/>
    <w:rsid w:val="00CB21B0"/>
    <w:rsid w:val="00CB2A33"/>
    <w:rsid w:val="00CB3E2B"/>
    <w:rsid w:val="00CB49B2"/>
    <w:rsid w:val="00CB4E68"/>
    <w:rsid w:val="00CB59B2"/>
    <w:rsid w:val="00CB5D31"/>
    <w:rsid w:val="00CB6332"/>
    <w:rsid w:val="00CB64CC"/>
    <w:rsid w:val="00CB6F11"/>
    <w:rsid w:val="00CB73ED"/>
    <w:rsid w:val="00CB7556"/>
    <w:rsid w:val="00CB7FEA"/>
    <w:rsid w:val="00CC022B"/>
    <w:rsid w:val="00CC0455"/>
    <w:rsid w:val="00CC0F3A"/>
    <w:rsid w:val="00CC12CF"/>
    <w:rsid w:val="00CC1302"/>
    <w:rsid w:val="00CC1620"/>
    <w:rsid w:val="00CC1B1A"/>
    <w:rsid w:val="00CC2E89"/>
    <w:rsid w:val="00CC32E2"/>
    <w:rsid w:val="00CC5194"/>
    <w:rsid w:val="00CC5788"/>
    <w:rsid w:val="00CC5A98"/>
    <w:rsid w:val="00CC61A6"/>
    <w:rsid w:val="00CC6855"/>
    <w:rsid w:val="00CC6A22"/>
    <w:rsid w:val="00CC6C8E"/>
    <w:rsid w:val="00CC7253"/>
    <w:rsid w:val="00CC7D73"/>
    <w:rsid w:val="00CD00BC"/>
    <w:rsid w:val="00CD2803"/>
    <w:rsid w:val="00CD2E88"/>
    <w:rsid w:val="00CD3516"/>
    <w:rsid w:val="00CD3A8D"/>
    <w:rsid w:val="00CD4183"/>
    <w:rsid w:val="00CD4FB8"/>
    <w:rsid w:val="00CD5542"/>
    <w:rsid w:val="00CD5FAC"/>
    <w:rsid w:val="00CD6B83"/>
    <w:rsid w:val="00CD7409"/>
    <w:rsid w:val="00CD7ACC"/>
    <w:rsid w:val="00CD7DA0"/>
    <w:rsid w:val="00CD7FF5"/>
    <w:rsid w:val="00CE09E9"/>
    <w:rsid w:val="00CE1B42"/>
    <w:rsid w:val="00CE2C62"/>
    <w:rsid w:val="00CE2F8C"/>
    <w:rsid w:val="00CE2FA4"/>
    <w:rsid w:val="00CE3B39"/>
    <w:rsid w:val="00CE48B7"/>
    <w:rsid w:val="00CE52BC"/>
    <w:rsid w:val="00CE5F0E"/>
    <w:rsid w:val="00CE72A9"/>
    <w:rsid w:val="00CE7E0A"/>
    <w:rsid w:val="00CF0565"/>
    <w:rsid w:val="00CF0AC9"/>
    <w:rsid w:val="00CF1847"/>
    <w:rsid w:val="00CF2F73"/>
    <w:rsid w:val="00CF5AC0"/>
    <w:rsid w:val="00CF62B0"/>
    <w:rsid w:val="00CF6864"/>
    <w:rsid w:val="00CF6DB6"/>
    <w:rsid w:val="00CF710C"/>
    <w:rsid w:val="00CF7B7B"/>
    <w:rsid w:val="00D01AC1"/>
    <w:rsid w:val="00D01B97"/>
    <w:rsid w:val="00D01D31"/>
    <w:rsid w:val="00D026F3"/>
    <w:rsid w:val="00D02781"/>
    <w:rsid w:val="00D027B1"/>
    <w:rsid w:val="00D0496C"/>
    <w:rsid w:val="00D06CAD"/>
    <w:rsid w:val="00D078D0"/>
    <w:rsid w:val="00D07B56"/>
    <w:rsid w:val="00D10F3C"/>
    <w:rsid w:val="00D11630"/>
    <w:rsid w:val="00D126A6"/>
    <w:rsid w:val="00D12B69"/>
    <w:rsid w:val="00D13D56"/>
    <w:rsid w:val="00D14148"/>
    <w:rsid w:val="00D14DA3"/>
    <w:rsid w:val="00D162F2"/>
    <w:rsid w:val="00D17E52"/>
    <w:rsid w:val="00D200DC"/>
    <w:rsid w:val="00D203F4"/>
    <w:rsid w:val="00D212C3"/>
    <w:rsid w:val="00D2171F"/>
    <w:rsid w:val="00D21D5D"/>
    <w:rsid w:val="00D21F6E"/>
    <w:rsid w:val="00D22F0F"/>
    <w:rsid w:val="00D24D52"/>
    <w:rsid w:val="00D2554B"/>
    <w:rsid w:val="00D2637F"/>
    <w:rsid w:val="00D26FE3"/>
    <w:rsid w:val="00D300E4"/>
    <w:rsid w:val="00D301EB"/>
    <w:rsid w:val="00D3173B"/>
    <w:rsid w:val="00D31933"/>
    <w:rsid w:val="00D31EA4"/>
    <w:rsid w:val="00D32AED"/>
    <w:rsid w:val="00D33028"/>
    <w:rsid w:val="00D33C59"/>
    <w:rsid w:val="00D3482E"/>
    <w:rsid w:val="00D35654"/>
    <w:rsid w:val="00D36B5E"/>
    <w:rsid w:val="00D3716E"/>
    <w:rsid w:val="00D41A35"/>
    <w:rsid w:val="00D41C96"/>
    <w:rsid w:val="00D41D35"/>
    <w:rsid w:val="00D41F12"/>
    <w:rsid w:val="00D430DB"/>
    <w:rsid w:val="00D45C72"/>
    <w:rsid w:val="00D4610D"/>
    <w:rsid w:val="00D46702"/>
    <w:rsid w:val="00D47423"/>
    <w:rsid w:val="00D47A30"/>
    <w:rsid w:val="00D47ECD"/>
    <w:rsid w:val="00D5015B"/>
    <w:rsid w:val="00D506B4"/>
    <w:rsid w:val="00D5185F"/>
    <w:rsid w:val="00D522A5"/>
    <w:rsid w:val="00D53385"/>
    <w:rsid w:val="00D53DD2"/>
    <w:rsid w:val="00D542BA"/>
    <w:rsid w:val="00D545C0"/>
    <w:rsid w:val="00D54FE6"/>
    <w:rsid w:val="00D55457"/>
    <w:rsid w:val="00D55477"/>
    <w:rsid w:val="00D56137"/>
    <w:rsid w:val="00D56B77"/>
    <w:rsid w:val="00D57024"/>
    <w:rsid w:val="00D57B6B"/>
    <w:rsid w:val="00D57E0D"/>
    <w:rsid w:val="00D57F43"/>
    <w:rsid w:val="00D601AA"/>
    <w:rsid w:val="00D60334"/>
    <w:rsid w:val="00D6200B"/>
    <w:rsid w:val="00D6249D"/>
    <w:rsid w:val="00D62E2C"/>
    <w:rsid w:val="00D631D3"/>
    <w:rsid w:val="00D645E0"/>
    <w:rsid w:val="00D652B8"/>
    <w:rsid w:val="00D67226"/>
    <w:rsid w:val="00D676C6"/>
    <w:rsid w:val="00D7152B"/>
    <w:rsid w:val="00D72814"/>
    <w:rsid w:val="00D72BF7"/>
    <w:rsid w:val="00D72F1E"/>
    <w:rsid w:val="00D734A7"/>
    <w:rsid w:val="00D73FDC"/>
    <w:rsid w:val="00D75275"/>
    <w:rsid w:val="00D757DB"/>
    <w:rsid w:val="00D75B5C"/>
    <w:rsid w:val="00D760CA"/>
    <w:rsid w:val="00D7698C"/>
    <w:rsid w:val="00D779D9"/>
    <w:rsid w:val="00D77E43"/>
    <w:rsid w:val="00D80672"/>
    <w:rsid w:val="00D8130C"/>
    <w:rsid w:val="00D81374"/>
    <w:rsid w:val="00D8142B"/>
    <w:rsid w:val="00D81532"/>
    <w:rsid w:val="00D825F2"/>
    <w:rsid w:val="00D82B92"/>
    <w:rsid w:val="00D8387D"/>
    <w:rsid w:val="00D838D4"/>
    <w:rsid w:val="00D84AF7"/>
    <w:rsid w:val="00D86621"/>
    <w:rsid w:val="00D86D58"/>
    <w:rsid w:val="00D8757F"/>
    <w:rsid w:val="00D877B9"/>
    <w:rsid w:val="00D87D32"/>
    <w:rsid w:val="00D90446"/>
    <w:rsid w:val="00D90AC8"/>
    <w:rsid w:val="00D9157B"/>
    <w:rsid w:val="00D91B95"/>
    <w:rsid w:val="00D92DEB"/>
    <w:rsid w:val="00D95900"/>
    <w:rsid w:val="00D95DC8"/>
    <w:rsid w:val="00D96072"/>
    <w:rsid w:val="00D97815"/>
    <w:rsid w:val="00D97F12"/>
    <w:rsid w:val="00D97F86"/>
    <w:rsid w:val="00DA0EC8"/>
    <w:rsid w:val="00DA15E2"/>
    <w:rsid w:val="00DA16AD"/>
    <w:rsid w:val="00DA18F8"/>
    <w:rsid w:val="00DA1C10"/>
    <w:rsid w:val="00DA1FD1"/>
    <w:rsid w:val="00DA3A16"/>
    <w:rsid w:val="00DA47CA"/>
    <w:rsid w:val="00DA6036"/>
    <w:rsid w:val="00DA73E5"/>
    <w:rsid w:val="00DB0F0E"/>
    <w:rsid w:val="00DB1D04"/>
    <w:rsid w:val="00DB20EA"/>
    <w:rsid w:val="00DB26B8"/>
    <w:rsid w:val="00DB2B72"/>
    <w:rsid w:val="00DB2E13"/>
    <w:rsid w:val="00DB3457"/>
    <w:rsid w:val="00DB36BE"/>
    <w:rsid w:val="00DB69B9"/>
    <w:rsid w:val="00DB763E"/>
    <w:rsid w:val="00DB77DE"/>
    <w:rsid w:val="00DB7B0E"/>
    <w:rsid w:val="00DB7C93"/>
    <w:rsid w:val="00DC05BD"/>
    <w:rsid w:val="00DC12E1"/>
    <w:rsid w:val="00DC2654"/>
    <w:rsid w:val="00DC3E82"/>
    <w:rsid w:val="00DC4598"/>
    <w:rsid w:val="00DC5310"/>
    <w:rsid w:val="00DC55EE"/>
    <w:rsid w:val="00DC563C"/>
    <w:rsid w:val="00DC71D6"/>
    <w:rsid w:val="00DC7957"/>
    <w:rsid w:val="00DC7ED5"/>
    <w:rsid w:val="00DC7F87"/>
    <w:rsid w:val="00DD014B"/>
    <w:rsid w:val="00DD07C9"/>
    <w:rsid w:val="00DD10A0"/>
    <w:rsid w:val="00DD17F0"/>
    <w:rsid w:val="00DD1C0D"/>
    <w:rsid w:val="00DD22A0"/>
    <w:rsid w:val="00DD3F74"/>
    <w:rsid w:val="00DD46FC"/>
    <w:rsid w:val="00DD4764"/>
    <w:rsid w:val="00DD51F9"/>
    <w:rsid w:val="00DD6501"/>
    <w:rsid w:val="00DD75F8"/>
    <w:rsid w:val="00DD7DE2"/>
    <w:rsid w:val="00DE0290"/>
    <w:rsid w:val="00DE0CD1"/>
    <w:rsid w:val="00DE11DA"/>
    <w:rsid w:val="00DE2611"/>
    <w:rsid w:val="00DE3AB5"/>
    <w:rsid w:val="00DE3EEE"/>
    <w:rsid w:val="00DE4757"/>
    <w:rsid w:val="00DE6613"/>
    <w:rsid w:val="00DE7448"/>
    <w:rsid w:val="00DF0204"/>
    <w:rsid w:val="00DF056C"/>
    <w:rsid w:val="00DF0DF0"/>
    <w:rsid w:val="00DF10C7"/>
    <w:rsid w:val="00DF1131"/>
    <w:rsid w:val="00DF150A"/>
    <w:rsid w:val="00DF162D"/>
    <w:rsid w:val="00DF1F3F"/>
    <w:rsid w:val="00DF22D5"/>
    <w:rsid w:val="00DF271A"/>
    <w:rsid w:val="00DF3095"/>
    <w:rsid w:val="00DF335D"/>
    <w:rsid w:val="00DF3912"/>
    <w:rsid w:val="00DF3997"/>
    <w:rsid w:val="00DF4520"/>
    <w:rsid w:val="00DF46CC"/>
    <w:rsid w:val="00DF5307"/>
    <w:rsid w:val="00DF66CE"/>
    <w:rsid w:val="00DF67BC"/>
    <w:rsid w:val="00DF6A1F"/>
    <w:rsid w:val="00DF6B06"/>
    <w:rsid w:val="00DF6C97"/>
    <w:rsid w:val="00DF6DCF"/>
    <w:rsid w:val="00E012F0"/>
    <w:rsid w:val="00E02051"/>
    <w:rsid w:val="00E023DB"/>
    <w:rsid w:val="00E028B1"/>
    <w:rsid w:val="00E02D89"/>
    <w:rsid w:val="00E032A1"/>
    <w:rsid w:val="00E04E0A"/>
    <w:rsid w:val="00E05012"/>
    <w:rsid w:val="00E05FE4"/>
    <w:rsid w:val="00E061E8"/>
    <w:rsid w:val="00E06567"/>
    <w:rsid w:val="00E07757"/>
    <w:rsid w:val="00E10481"/>
    <w:rsid w:val="00E10B75"/>
    <w:rsid w:val="00E10C84"/>
    <w:rsid w:val="00E11E31"/>
    <w:rsid w:val="00E1268E"/>
    <w:rsid w:val="00E1321F"/>
    <w:rsid w:val="00E14C1E"/>
    <w:rsid w:val="00E14E16"/>
    <w:rsid w:val="00E15AEE"/>
    <w:rsid w:val="00E16FF6"/>
    <w:rsid w:val="00E177E5"/>
    <w:rsid w:val="00E178C6"/>
    <w:rsid w:val="00E23715"/>
    <w:rsid w:val="00E244C4"/>
    <w:rsid w:val="00E24AB5"/>
    <w:rsid w:val="00E25EC8"/>
    <w:rsid w:val="00E26ADF"/>
    <w:rsid w:val="00E27130"/>
    <w:rsid w:val="00E27B84"/>
    <w:rsid w:val="00E30BC4"/>
    <w:rsid w:val="00E30CF8"/>
    <w:rsid w:val="00E310F4"/>
    <w:rsid w:val="00E311B9"/>
    <w:rsid w:val="00E314CE"/>
    <w:rsid w:val="00E31BFD"/>
    <w:rsid w:val="00E31DC0"/>
    <w:rsid w:val="00E31E9A"/>
    <w:rsid w:val="00E321A8"/>
    <w:rsid w:val="00E32D1E"/>
    <w:rsid w:val="00E338FF"/>
    <w:rsid w:val="00E33F06"/>
    <w:rsid w:val="00E34D4B"/>
    <w:rsid w:val="00E35DBD"/>
    <w:rsid w:val="00E36495"/>
    <w:rsid w:val="00E3686A"/>
    <w:rsid w:val="00E36C21"/>
    <w:rsid w:val="00E37D08"/>
    <w:rsid w:val="00E40D7F"/>
    <w:rsid w:val="00E40E28"/>
    <w:rsid w:val="00E41FCB"/>
    <w:rsid w:val="00E41FE2"/>
    <w:rsid w:val="00E420B2"/>
    <w:rsid w:val="00E4253C"/>
    <w:rsid w:val="00E426D9"/>
    <w:rsid w:val="00E42701"/>
    <w:rsid w:val="00E42F83"/>
    <w:rsid w:val="00E4326B"/>
    <w:rsid w:val="00E433C6"/>
    <w:rsid w:val="00E447A0"/>
    <w:rsid w:val="00E44FED"/>
    <w:rsid w:val="00E4569A"/>
    <w:rsid w:val="00E45A00"/>
    <w:rsid w:val="00E45CE5"/>
    <w:rsid w:val="00E46848"/>
    <w:rsid w:val="00E5084D"/>
    <w:rsid w:val="00E526F0"/>
    <w:rsid w:val="00E52C5B"/>
    <w:rsid w:val="00E532C3"/>
    <w:rsid w:val="00E545C9"/>
    <w:rsid w:val="00E54F8F"/>
    <w:rsid w:val="00E55206"/>
    <w:rsid w:val="00E5567B"/>
    <w:rsid w:val="00E56314"/>
    <w:rsid w:val="00E56964"/>
    <w:rsid w:val="00E57604"/>
    <w:rsid w:val="00E5786C"/>
    <w:rsid w:val="00E57E15"/>
    <w:rsid w:val="00E60927"/>
    <w:rsid w:val="00E60FEA"/>
    <w:rsid w:val="00E61546"/>
    <w:rsid w:val="00E62913"/>
    <w:rsid w:val="00E62D6C"/>
    <w:rsid w:val="00E63990"/>
    <w:rsid w:val="00E63BF5"/>
    <w:rsid w:val="00E63F29"/>
    <w:rsid w:val="00E644F4"/>
    <w:rsid w:val="00E64923"/>
    <w:rsid w:val="00E649E7"/>
    <w:rsid w:val="00E64EC0"/>
    <w:rsid w:val="00E64F92"/>
    <w:rsid w:val="00E658F6"/>
    <w:rsid w:val="00E6707C"/>
    <w:rsid w:val="00E703F1"/>
    <w:rsid w:val="00E7145F"/>
    <w:rsid w:val="00E723B6"/>
    <w:rsid w:val="00E72464"/>
    <w:rsid w:val="00E73902"/>
    <w:rsid w:val="00E73B62"/>
    <w:rsid w:val="00E74101"/>
    <w:rsid w:val="00E7464F"/>
    <w:rsid w:val="00E7535D"/>
    <w:rsid w:val="00E7679A"/>
    <w:rsid w:val="00E77476"/>
    <w:rsid w:val="00E77D93"/>
    <w:rsid w:val="00E808B4"/>
    <w:rsid w:val="00E81D29"/>
    <w:rsid w:val="00E8221A"/>
    <w:rsid w:val="00E82420"/>
    <w:rsid w:val="00E824F5"/>
    <w:rsid w:val="00E82664"/>
    <w:rsid w:val="00E82B63"/>
    <w:rsid w:val="00E82E73"/>
    <w:rsid w:val="00E82EB6"/>
    <w:rsid w:val="00E8397F"/>
    <w:rsid w:val="00E865FC"/>
    <w:rsid w:val="00E869F2"/>
    <w:rsid w:val="00E876A6"/>
    <w:rsid w:val="00E87E45"/>
    <w:rsid w:val="00E902AD"/>
    <w:rsid w:val="00E90858"/>
    <w:rsid w:val="00E911DC"/>
    <w:rsid w:val="00E91B31"/>
    <w:rsid w:val="00E9247A"/>
    <w:rsid w:val="00E92D86"/>
    <w:rsid w:val="00E92F75"/>
    <w:rsid w:val="00E931A2"/>
    <w:rsid w:val="00E93600"/>
    <w:rsid w:val="00E963B3"/>
    <w:rsid w:val="00E97546"/>
    <w:rsid w:val="00E97F59"/>
    <w:rsid w:val="00EA02C9"/>
    <w:rsid w:val="00EA072D"/>
    <w:rsid w:val="00EA1410"/>
    <w:rsid w:val="00EA16A6"/>
    <w:rsid w:val="00EA18E5"/>
    <w:rsid w:val="00EA1C38"/>
    <w:rsid w:val="00EA1D81"/>
    <w:rsid w:val="00EA1E8C"/>
    <w:rsid w:val="00EA22FB"/>
    <w:rsid w:val="00EA360C"/>
    <w:rsid w:val="00EA3EEA"/>
    <w:rsid w:val="00EA48E1"/>
    <w:rsid w:val="00EA4B34"/>
    <w:rsid w:val="00EA4C3B"/>
    <w:rsid w:val="00EA4C92"/>
    <w:rsid w:val="00EA4F5F"/>
    <w:rsid w:val="00EA54D8"/>
    <w:rsid w:val="00EA59D5"/>
    <w:rsid w:val="00EA5EE7"/>
    <w:rsid w:val="00EA60FF"/>
    <w:rsid w:val="00EA6C3F"/>
    <w:rsid w:val="00EA70A8"/>
    <w:rsid w:val="00EB198B"/>
    <w:rsid w:val="00EB2D53"/>
    <w:rsid w:val="00EB3798"/>
    <w:rsid w:val="00EB490A"/>
    <w:rsid w:val="00EB4D42"/>
    <w:rsid w:val="00EB4F22"/>
    <w:rsid w:val="00EB580F"/>
    <w:rsid w:val="00EB5865"/>
    <w:rsid w:val="00EB76F2"/>
    <w:rsid w:val="00EB7B73"/>
    <w:rsid w:val="00EC0EC5"/>
    <w:rsid w:val="00EC18A4"/>
    <w:rsid w:val="00EC1960"/>
    <w:rsid w:val="00EC2324"/>
    <w:rsid w:val="00EC27F0"/>
    <w:rsid w:val="00EC2FBD"/>
    <w:rsid w:val="00EC3064"/>
    <w:rsid w:val="00EC3ADD"/>
    <w:rsid w:val="00EC3DCA"/>
    <w:rsid w:val="00EC3E71"/>
    <w:rsid w:val="00EC3F0A"/>
    <w:rsid w:val="00EC44C7"/>
    <w:rsid w:val="00EC52F9"/>
    <w:rsid w:val="00EC598B"/>
    <w:rsid w:val="00ED0822"/>
    <w:rsid w:val="00ED179A"/>
    <w:rsid w:val="00ED2574"/>
    <w:rsid w:val="00ED2683"/>
    <w:rsid w:val="00ED3023"/>
    <w:rsid w:val="00ED3336"/>
    <w:rsid w:val="00ED40FB"/>
    <w:rsid w:val="00ED4E86"/>
    <w:rsid w:val="00ED54B3"/>
    <w:rsid w:val="00ED5820"/>
    <w:rsid w:val="00ED5927"/>
    <w:rsid w:val="00ED5D10"/>
    <w:rsid w:val="00ED7B4D"/>
    <w:rsid w:val="00ED7F50"/>
    <w:rsid w:val="00EE022E"/>
    <w:rsid w:val="00EE0E80"/>
    <w:rsid w:val="00EE29CA"/>
    <w:rsid w:val="00EE2EE2"/>
    <w:rsid w:val="00EE392E"/>
    <w:rsid w:val="00EE3A25"/>
    <w:rsid w:val="00EE4B1B"/>
    <w:rsid w:val="00EE5237"/>
    <w:rsid w:val="00EE7439"/>
    <w:rsid w:val="00EE7632"/>
    <w:rsid w:val="00EE7693"/>
    <w:rsid w:val="00EF0099"/>
    <w:rsid w:val="00EF0693"/>
    <w:rsid w:val="00EF0969"/>
    <w:rsid w:val="00EF0CC9"/>
    <w:rsid w:val="00EF0FEB"/>
    <w:rsid w:val="00EF334C"/>
    <w:rsid w:val="00EF39D6"/>
    <w:rsid w:val="00EF3A28"/>
    <w:rsid w:val="00EF43CA"/>
    <w:rsid w:val="00EF588B"/>
    <w:rsid w:val="00EF6AB1"/>
    <w:rsid w:val="00EF6FAB"/>
    <w:rsid w:val="00EF7FB9"/>
    <w:rsid w:val="00F0040D"/>
    <w:rsid w:val="00F015F7"/>
    <w:rsid w:val="00F02A96"/>
    <w:rsid w:val="00F02B6C"/>
    <w:rsid w:val="00F03BB6"/>
    <w:rsid w:val="00F05510"/>
    <w:rsid w:val="00F065E2"/>
    <w:rsid w:val="00F07169"/>
    <w:rsid w:val="00F07414"/>
    <w:rsid w:val="00F106FB"/>
    <w:rsid w:val="00F1080C"/>
    <w:rsid w:val="00F112A7"/>
    <w:rsid w:val="00F12ABE"/>
    <w:rsid w:val="00F14190"/>
    <w:rsid w:val="00F142D0"/>
    <w:rsid w:val="00F1512E"/>
    <w:rsid w:val="00F15919"/>
    <w:rsid w:val="00F159F3"/>
    <w:rsid w:val="00F16076"/>
    <w:rsid w:val="00F16B9A"/>
    <w:rsid w:val="00F16E53"/>
    <w:rsid w:val="00F20545"/>
    <w:rsid w:val="00F21584"/>
    <w:rsid w:val="00F2162E"/>
    <w:rsid w:val="00F22487"/>
    <w:rsid w:val="00F2335C"/>
    <w:rsid w:val="00F233BE"/>
    <w:rsid w:val="00F23490"/>
    <w:rsid w:val="00F248B5"/>
    <w:rsid w:val="00F25C70"/>
    <w:rsid w:val="00F25C82"/>
    <w:rsid w:val="00F25C9C"/>
    <w:rsid w:val="00F2796C"/>
    <w:rsid w:val="00F279BD"/>
    <w:rsid w:val="00F30510"/>
    <w:rsid w:val="00F30A57"/>
    <w:rsid w:val="00F30C08"/>
    <w:rsid w:val="00F31D48"/>
    <w:rsid w:val="00F32391"/>
    <w:rsid w:val="00F32B69"/>
    <w:rsid w:val="00F32DEB"/>
    <w:rsid w:val="00F335A8"/>
    <w:rsid w:val="00F348F0"/>
    <w:rsid w:val="00F37119"/>
    <w:rsid w:val="00F378A1"/>
    <w:rsid w:val="00F37AC2"/>
    <w:rsid w:val="00F40A3E"/>
    <w:rsid w:val="00F430ED"/>
    <w:rsid w:val="00F43B87"/>
    <w:rsid w:val="00F43CB2"/>
    <w:rsid w:val="00F46BDD"/>
    <w:rsid w:val="00F472B6"/>
    <w:rsid w:val="00F50721"/>
    <w:rsid w:val="00F50AEE"/>
    <w:rsid w:val="00F511F1"/>
    <w:rsid w:val="00F522CB"/>
    <w:rsid w:val="00F532C8"/>
    <w:rsid w:val="00F5497B"/>
    <w:rsid w:val="00F56F03"/>
    <w:rsid w:val="00F57A5D"/>
    <w:rsid w:val="00F57E26"/>
    <w:rsid w:val="00F60DB4"/>
    <w:rsid w:val="00F61543"/>
    <w:rsid w:val="00F617F4"/>
    <w:rsid w:val="00F62822"/>
    <w:rsid w:val="00F63C11"/>
    <w:rsid w:val="00F64270"/>
    <w:rsid w:val="00F64F2B"/>
    <w:rsid w:val="00F6709B"/>
    <w:rsid w:val="00F67626"/>
    <w:rsid w:val="00F676E3"/>
    <w:rsid w:val="00F67B24"/>
    <w:rsid w:val="00F70DC5"/>
    <w:rsid w:val="00F71D5D"/>
    <w:rsid w:val="00F72048"/>
    <w:rsid w:val="00F732CA"/>
    <w:rsid w:val="00F7705B"/>
    <w:rsid w:val="00F7796A"/>
    <w:rsid w:val="00F77A9A"/>
    <w:rsid w:val="00F805F1"/>
    <w:rsid w:val="00F80E37"/>
    <w:rsid w:val="00F80FD4"/>
    <w:rsid w:val="00F82B9A"/>
    <w:rsid w:val="00F84E37"/>
    <w:rsid w:val="00F85247"/>
    <w:rsid w:val="00F852C3"/>
    <w:rsid w:val="00F85C6C"/>
    <w:rsid w:val="00F863DA"/>
    <w:rsid w:val="00F86431"/>
    <w:rsid w:val="00F865CC"/>
    <w:rsid w:val="00F87328"/>
    <w:rsid w:val="00F876BB"/>
    <w:rsid w:val="00F87968"/>
    <w:rsid w:val="00F87B25"/>
    <w:rsid w:val="00F90678"/>
    <w:rsid w:val="00F90F57"/>
    <w:rsid w:val="00F9107E"/>
    <w:rsid w:val="00F91F98"/>
    <w:rsid w:val="00F932B4"/>
    <w:rsid w:val="00F941BA"/>
    <w:rsid w:val="00F95AD3"/>
    <w:rsid w:val="00F95FCB"/>
    <w:rsid w:val="00F96575"/>
    <w:rsid w:val="00F969B0"/>
    <w:rsid w:val="00F97609"/>
    <w:rsid w:val="00F97744"/>
    <w:rsid w:val="00F97975"/>
    <w:rsid w:val="00FA0575"/>
    <w:rsid w:val="00FA13B6"/>
    <w:rsid w:val="00FA19D3"/>
    <w:rsid w:val="00FA1E82"/>
    <w:rsid w:val="00FA253D"/>
    <w:rsid w:val="00FA272E"/>
    <w:rsid w:val="00FA2ECD"/>
    <w:rsid w:val="00FA34A4"/>
    <w:rsid w:val="00FA3866"/>
    <w:rsid w:val="00FA415D"/>
    <w:rsid w:val="00FA57FA"/>
    <w:rsid w:val="00FA6390"/>
    <w:rsid w:val="00FA63CB"/>
    <w:rsid w:val="00FA658C"/>
    <w:rsid w:val="00FA68C1"/>
    <w:rsid w:val="00FB01D1"/>
    <w:rsid w:val="00FB0939"/>
    <w:rsid w:val="00FB2098"/>
    <w:rsid w:val="00FB4124"/>
    <w:rsid w:val="00FB6B04"/>
    <w:rsid w:val="00FB732E"/>
    <w:rsid w:val="00FC07C3"/>
    <w:rsid w:val="00FC17AF"/>
    <w:rsid w:val="00FC1F13"/>
    <w:rsid w:val="00FC1FD9"/>
    <w:rsid w:val="00FC3021"/>
    <w:rsid w:val="00FC31A0"/>
    <w:rsid w:val="00FC3685"/>
    <w:rsid w:val="00FC39E6"/>
    <w:rsid w:val="00FC4129"/>
    <w:rsid w:val="00FC41E4"/>
    <w:rsid w:val="00FC4252"/>
    <w:rsid w:val="00FC4B34"/>
    <w:rsid w:val="00FC4EF4"/>
    <w:rsid w:val="00FC5667"/>
    <w:rsid w:val="00FC6C75"/>
    <w:rsid w:val="00FC7148"/>
    <w:rsid w:val="00FC7ABF"/>
    <w:rsid w:val="00FC7ACD"/>
    <w:rsid w:val="00FC7BEE"/>
    <w:rsid w:val="00FD13F8"/>
    <w:rsid w:val="00FD163A"/>
    <w:rsid w:val="00FD168B"/>
    <w:rsid w:val="00FD1B84"/>
    <w:rsid w:val="00FD2634"/>
    <w:rsid w:val="00FD35D3"/>
    <w:rsid w:val="00FD3754"/>
    <w:rsid w:val="00FD3CCC"/>
    <w:rsid w:val="00FD425E"/>
    <w:rsid w:val="00FD5593"/>
    <w:rsid w:val="00FD5668"/>
    <w:rsid w:val="00FD59CD"/>
    <w:rsid w:val="00FD6730"/>
    <w:rsid w:val="00FD6921"/>
    <w:rsid w:val="00FD6FF1"/>
    <w:rsid w:val="00FD754C"/>
    <w:rsid w:val="00FE092A"/>
    <w:rsid w:val="00FE0AB2"/>
    <w:rsid w:val="00FE1469"/>
    <w:rsid w:val="00FE16D4"/>
    <w:rsid w:val="00FE1B09"/>
    <w:rsid w:val="00FE1D3B"/>
    <w:rsid w:val="00FE27E2"/>
    <w:rsid w:val="00FE3117"/>
    <w:rsid w:val="00FE3951"/>
    <w:rsid w:val="00FE3DBA"/>
    <w:rsid w:val="00FE4224"/>
    <w:rsid w:val="00FE4EA8"/>
    <w:rsid w:val="00FE4F58"/>
    <w:rsid w:val="00FE50B2"/>
    <w:rsid w:val="00FE5931"/>
    <w:rsid w:val="00FE6A2F"/>
    <w:rsid w:val="00FE6AF4"/>
    <w:rsid w:val="00FE6EB4"/>
    <w:rsid w:val="00FE708C"/>
    <w:rsid w:val="00FE7910"/>
    <w:rsid w:val="00FF0194"/>
    <w:rsid w:val="00FF1886"/>
    <w:rsid w:val="00FF1EC9"/>
    <w:rsid w:val="00FF25E8"/>
    <w:rsid w:val="00FF4733"/>
    <w:rsid w:val="00FF49FC"/>
    <w:rsid w:val="00FF5108"/>
    <w:rsid w:val="00FF51E8"/>
    <w:rsid w:val="00FF535C"/>
    <w:rsid w:val="00FF5936"/>
    <w:rsid w:val="00FF68E3"/>
    <w:rsid w:val="00FF6C52"/>
    <w:rsid w:val="00FF7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E9711"/>
  <w15:docId w15:val="{F76F689A-3143-403F-B961-98279C2ED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575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754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317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0AF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0AF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</Company>
  <LinksUpToDate>false</LinksUpToDate>
  <CharactersWithSpaces>8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g</dc:creator>
  <cp:keywords/>
  <dc:description/>
  <cp:lastModifiedBy>Garton, Stephen</cp:lastModifiedBy>
  <cp:revision>3</cp:revision>
  <cp:lastPrinted>2020-02-23T15:37:00Z</cp:lastPrinted>
  <dcterms:created xsi:type="dcterms:W3CDTF">2020-06-10T00:18:00Z</dcterms:created>
  <dcterms:modified xsi:type="dcterms:W3CDTF">2020-06-10T00:41:00Z</dcterms:modified>
  <cp:category/>
</cp:coreProperties>
</file>